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F88" w:rsidRPr="00FC29E5" w:rsidRDefault="00582C13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E-Commerce Management System</w:t>
      </w:r>
    </w:p>
    <w:p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1A09C9" wp14:editId="4CF63099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5</w:t>
      </w:r>
    </w:p>
    <w:p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F70F88" w:rsidRPr="00FC29E5" w:rsidRDefault="00884BA7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uhammad</w:t>
      </w:r>
      <w:r w:rsidR="00582C13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/>
          <w:sz w:val="32"/>
          <w:szCs w:val="32"/>
        </w:rPr>
        <w:t>Furqan 2022</w:t>
      </w:r>
      <w:r w:rsidR="00582C13">
        <w:rPr>
          <w:rFonts w:asciiTheme="majorBidi" w:hAnsiTheme="majorBidi" w:cstheme="majorBidi"/>
          <w:sz w:val="32"/>
          <w:szCs w:val="32"/>
        </w:rPr>
        <w:t>R/2021-CS-199</w:t>
      </w:r>
    </w:p>
    <w:p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:rsidR="00F70F88" w:rsidRPr="00FC29E5" w:rsidRDefault="00582C13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 xml:space="preserve">Professor </w:t>
      </w:r>
      <w:r w:rsidR="00884BA7">
        <w:rPr>
          <w:rFonts w:asciiTheme="majorBidi" w:hAnsiTheme="majorBidi" w:cstheme="majorBidi"/>
          <w:sz w:val="32"/>
          <w:szCs w:val="32"/>
        </w:rPr>
        <w:t>Dr. Awais</w:t>
      </w:r>
      <w:r>
        <w:rPr>
          <w:rFonts w:asciiTheme="majorBidi" w:hAnsiTheme="majorBidi" w:cstheme="majorBidi"/>
          <w:sz w:val="32"/>
          <w:szCs w:val="32"/>
        </w:rPr>
        <w:t xml:space="preserve"> Hassan</w:t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:rsidR="00311EA4" w:rsidRDefault="00311EA4" w:rsidP="009F2EAB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Here you can find the major parts of your</w:t>
      </w:r>
      <w:r w:rsidR="009A48CF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B87A16">
        <w:rPr>
          <w:rFonts w:asciiTheme="majorBidi" w:hAnsiTheme="majorBidi" w:cstheme="majorBidi"/>
          <w:b/>
          <w:bCs/>
          <w:sz w:val="32"/>
          <w:szCs w:val="32"/>
        </w:rPr>
        <w:t>Business Application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documentation</w:t>
      </w:r>
    </w:p>
    <w:p w:rsidR="009F2EAB" w:rsidRDefault="00F70F88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lastRenderedPageBreak/>
        <w:t>Short Description of project</w:t>
      </w:r>
    </w:p>
    <w:p w:rsidR="00582C13" w:rsidRPr="00582C13" w:rsidRDefault="00582C13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>
        <w:rPr>
          <w:rFonts w:ascii="Times New Roman" w:hAnsi="Times New Roman" w:cs="Times New Roman"/>
          <w:sz w:val="24"/>
        </w:rPr>
        <w:t xml:space="preserve">In this project, there are two types of users i.e., seller and </w:t>
      </w:r>
      <w:r w:rsidR="00884BA7">
        <w:rPr>
          <w:rFonts w:ascii="Times New Roman" w:hAnsi="Times New Roman" w:cs="Times New Roman"/>
          <w:sz w:val="24"/>
        </w:rPr>
        <w:t>customer. The</w:t>
      </w:r>
      <w:r>
        <w:rPr>
          <w:rFonts w:ascii="Times New Roman" w:hAnsi="Times New Roman" w:cs="Times New Roman"/>
          <w:sz w:val="24"/>
        </w:rPr>
        <w:t xml:space="preserve"> main </w:t>
      </w:r>
    </w:p>
    <w:p w:rsidR="009A48CF" w:rsidRDefault="00582C13" w:rsidP="00582C13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jective is to develop a business application through which a user can order a product and have different options like add to </w:t>
      </w:r>
      <w:r w:rsidR="00884BA7">
        <w:rPr>
          <w:rFonts w:ascii="Times New Roman" w:hAnsi="Times New Roman" w:cs="Times New Roman"/>
          <w:sz w:val="24"/>
        </w:rPr>
        <w:t>cart,</w:t>
      </w:r>
      <w:r>
        <w:rPr>
          <w:rFonts w:ascii="Times New Roman" w:hAnsi="Times New Roman" w:cs="Times New Roman"/>
          <w:sz w:val="24"/>
        </w:rPr>
        <w:t xml:space="preserve"> discounts, etc. In the upcoming era, the need for the online shopping will go too much higher and its increasing day by day, so, my plan to develop an E-Commerce application is clearly the much more need of these services in the upcoming future.</w:t>
      </w:r>
    </w:p>
    <w:p w:rsidR="00582C13" w:rsidRPr="00485566" w:rsidRDefault="00582C13" w:rsidP="00582C13">
      <w:pPr>
        <w:pStyle w:val="ListParagraph"/>
        <w:ind w:left="1440"/>
        <w:rPr>
          <w:rFonts w:ascii="Times New Roman" w:hAnsi="Times New Roman" w:cs="Times New Roman"/>
          <w:b/>
          <w:bCs/>
          <w:sz w:val="36"/>
          <w:szCs w:val="32"/>
        </w:rPr>
      </w:pPr>
    </w:p>
    <w:p w:rsidR="00ED7C8D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Users of Application</w:t>
      </w:r>
      <w:r w:rsidR="007C3695">
        <w:rPr>
          <w:rFonts w:asciiTheme="majorBidi" w:hAnsiTheme="majorBidi" w:cstheme="majorBidi"/>
          <w:b/>
          <w:bCs/>
          <w:sz w:val="32"/>
          <w:szCs w:val="32"/>
        </w:rPr>
        <w:t xml:space="preserve"> (minimum 2 users for your project)</w:t>
      </w:r>
    </w:p>
    <w:p w:rsidR="00884BA7" w:rsidRDefault="00884BA7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re are two users of this application, these are,</w:t>
      </w:r>
    </w:p>
    <w:p w:rsidR="009A48CF" w:rsidRPr="00485566" w:rsidRDefault="00884BA7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 w:rsidRPr="00485566">
        <w:rPr>
          <w:rFonts w:ascii="Times New Roman" w:hAnsi="Times New Roman" w:cs="Times New Roman"/>
          <w:sz w:val="24"/>
        </w:rPr>
        <w:t>Customers</w:t>
      </w:r>
      <w:r>
        <w:rPr>
          <w:rFonts w:ascii="Times New Roman" w:hAnsi="Times New Roman" w:cs="Times New Roman"/>
          <w:sz w:val="24"/>
        </w:rPr>
        <w:t xml:space="preserve">: Customers can buy different products and may have different type of discounts and after purchasing a product can give a review. </w:t>
      </w:r>
      <w:r w:rsidR="009A48CF" w:rsidRPr="00485566">
        <w:rPr>
          <w:rFonts w:ascii="Times New Roman" w:hAnsi="Times New Roman" w:cs="Times New Roman"/>
          <w:sz w:val="24"/>
        </w:rPr>
        <w:t xml:space="preserve"> </w:t>
      </w:r>
    </w:p>
    <w:p w:rsidR="009A48CF" w:rsidRPr="00485566" w:rsidRDefault="00884BA7" w:rsidP="009A48CF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ller</w:t>
      </w:r>
      <w:r w:rsidR="009A48CF" w:rsidRPr="00485566">
        <w:rPr>
          <w:rFonts w:ascii="Times New Roman" w:hAnsi="Times New Roman" w:cs="Times New Roman"/>
          <w:sz w:val="24"/>
        </w:rPr>
        <w:t xml:space="preserve">: </w:t>
      </w:r>
      <w:r>
        <w:rPr>
          <w:rFonts w:ascii="Times New Roman" w:hAnsi="Times New Roman" w:cs="Times New Roman"/>
          <w:sz w:val="24"/>
        </w:rPr>
        <w:t>Seller can list different products, give different discounts, remove a product and update a product. It can also give tracking Information.</w:t>
      </w:r>
    </w:p>
    <w:p w:rsidR="00FC29E5" w:rsidRDefault="00FC29E5" w:rsidP="00311EA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Functional requirements are a detailed description of what a system, product, or service must do to meet the needs and expectations</w:t>
      </w:r>
    </w:p>
    <w:p w:rsidR="007C3695" w:rsidRPr="00485566" w:rsidRDefault="007C3695" w:rsidP="007C3695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36"/>
          <w:szCs w:val="32"/>
        </w:rPr>
      </w:pPr>
      <w:r w:rsidRPr="00485566">
        <w:rPr>
          <w:rFonts w:ascii="Times New Roman" w:hAnsi="Times New Roman" w:cs="Times New Roman"/>
          <w:sz w:val="24"/>
        </w:rPr>
        <w:t>Use the following format to write the Functional Requirements</w:t>
      </w:r>
    </w:p>
    <w:p w:rsidR="007C3695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:rsidR="00884BA7" w:rsidRPr="00311EA4" w:rsidRDefault="00884BA7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:rsidR="00B24B75" w:rsidRDefault="00FC29E5" w:rsidP="00FC29E5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:rsidR="00811C96" w:rsidRDefault="00684D4B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ireframes for E-Commerce Management System:</w:t>
      </w:r>
    </w:p>
    <w:p w:rsidR="00684D4B" w:rsidRPr="00684D4B" w:rsidRDefault="00684D4B" w:rsidP="00684D4B">
      <w:pPr>
        <w:pStyle w:val="ListParagraph"/>
        <w:ind w:left="1440"/>
        <w:rPr>
          <w:rFonts w:ascii="Times New Roman" w:hAnsi="Times New Roman" w:cs="Times New Roman"/>
          <w:b/>
          <w:sz w:val="28"/>
          <w:szCs w:val="28"/>
        </w:rPr>
      </w:pPr>
      <w:r w:rsidRPr="00684D4B">
        <w:rPr>
          <w:rFonts w:ascii="Times New Roman" w:hAnsi="Times New Roman" w:cs="Times New Roman"/>
          <w:b/>
          <w:sz w:val="28"/>
          <w:szCs w:val="28"/>
        </w:rPr>
        <w:t xml:space="preserve">Login Page </w:t>
      </w:r>
    </w:p>
    <w:p w:rsidR="00684D4B" w:rsidRDefault="00684D4B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114925" cy="2562225"/>
            <wp:effectExtent l="0" t="0" r="9525" b="952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loginPag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5650" cy="256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D4B" w:rsidRDefault="00684D4B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684D4B" w:rsidRDefault="00684D4B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IGNUP MENU</w:t>
      </w:r>
    </w:p>
    <w:p w:rsidR="00684D4B" w:rsidRDefault="00684D4B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684D4B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4943475" cy="3800475"/>
            <wp:effectExtent l="0" t="0" r="9525" b="952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ellersignup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70" cy="380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LLER MENU</w:t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248910" cy="4457700"/>
            <wp:effectExtent l="0" t="0" r="889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ellerMenu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11" cy="4457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1</w:t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163271" cy="380100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sellerMenu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2</w:t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4942840" cy="422910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sellerMenu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4579" cy="423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3</w:t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763429" cy="3610479"/>
            <wp:effectExtent l="0" t="0" r="0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sellerMenus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3610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4</w:t>
      </w:r>
    </w:p>
    <w:p w:rsidR="000D3A15" w:rsidRDefault="000D3A15" w:rsidP="00684D4B">
      <w:pPr>
        <w:pStyle w:val="ListParagraph"/>
        <w:ind w:left="14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287113" cy="3877216"/>
            <wp:effectExtent l="0" t="0" r="8890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sellerMenu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  <w:t>IF ENTER 5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666698" cy="425767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sellermenu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8327" cy="426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6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725324" cy="5849166"/>
            <wp:effectExtent l="0" t="0" r="889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sellermenu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584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7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943600" cy="4887595"/>
            <wp:effectExtent l="0" t="0" r="0" b="825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sellermenu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8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943600" cy="5184775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sellermenu8.cpp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9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inline distT="0" distB="0" distL="0" distR="0">
            <wp:extent cx="5943600" cy="4204970"/>
            <wp:effectExtent l="0" t="0" r="0" b="508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sellermenu9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USTOMER LOGIN MENU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448935" cy="2790825"/>
            <wp:effectExtent l="0" t="0" r="0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customermenu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068" cy="2790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IF ENTER 1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563235" cy="262890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customermenu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379" cy="2628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2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639435" cy="4410075"/>
            <wp:effectExtent l="0" t="0" r="0" b="952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cusmenu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9588" cy="441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IF ENTER 3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076575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cusmenu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4</w:t>
      </w:r>
    </w:p>
    <w:p w:rsidR="000D3A15" w:rsidRDefault="000D3A15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7338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cusmenu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IF ENTER 5</w:t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095625"/>
            <wp:effectExtent l="0" t="0" r="0" b="9525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cusmenu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6</w:t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346710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cusmenu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IF ENTER 7</w:t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562600" cy="291465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cusmenu7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3379" cy="291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F ENTER 8</w:t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420481" cy="4143953"/>
            <wp:effectExtent l="0" t="0" r="889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cusmenu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73F" w:rsidRDefault="0002273F" w:rsidP="000D3A1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IF ENTER 9</w:t>
      </w:r>
    </w:p>
    <w:p w:rsidR="00B87A16" w:rsidRPr="0002273F" w:rsidRDefault="0002273F" w:rsidP="0002273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5943600" cy="4845685"/>
            <wp:effectExtent l="0" t="0" r="0" b="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cusmenu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73F" w:rsidRDefault="0002273F" w:rsidP="0002273F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</w:p>
    <w:p w:rsidR="00B87A16" w:rsidRPr="0002273F" w:rsidRDefault="00B87A16" w:rsidP="0002273F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02273F"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----------------User Defined Functions--------------------------------------//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unctions for login Menu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ubMenuBeforeMainMenu(</w:t>
      </w:r>
      <w:proofErr w:type="gramEnd"/>
      <w:r w:rsidRPr="0002273F">
        <w:rPr>
          <w:rFonts w:ascii="Times New Roman" w:hAnsi="Times New Roman" w:cs="Times New Roman"/>
          <w:sz w:val="24"/>
        </w:rPr>
        <w:t>string submenu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bool </w:t>
      </w:r>
      <w:proofErr w:type="gramStart"/>
      <w:r w:rsidRPr="0002273F">
        <w:rPr>
          <w:rFonts w:ascii="Times New Roman" w:hAnsi="Times New Roman" w:cs="Times New Roman"/>
          <w:sz w:val="24"/>
        </w:rPr>
        <w:t>signUp(</w:t>
      </w:r>
      <w:proofErr w:type="gramEnd"/>
      <w:r w:rsidRPr="0002273F">
        <w:rPr>
          <w:rFonts w:ascii="Times New Roman" w:hAnsi="Times New Roman" w:cs="Times New Roman"/>
          <w:sz w:val="24"/>
        </w:rPr>
        <w:t>string name, string password, string role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signIn(</w:t>
      </w:r>
      <w:proofErr w:type="gramEnd"/>
      <w:r w:rsidRPr="0002273F">
        <w:rPr>
          <w:rFonts w:ascii="Times New Roman" w:hAnsi="Times New Roman" w:cs="Times New Roman"/>
          <w:sz w:val="24"/>
        </w:rPr>
        <w:t>string name, string password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login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// Functions for seller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ellerInterface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seller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unctions for Customer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customerInterface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customer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Logins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toreUser(</w:t>
      </w:r>
      <w:proofErr w:type="gramEnd"/>
      <w:r w:rsidRPr="0002273F">
        <w:rPr>
          <w:rFonts w:ascii="Times New Roman" w:hAnsi="Times New Roman" w:cs="Times New Roman"/>
          <w:sz w:val="24"/>
        </w:rPr>
        <w:t>string userName, string password, string role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loadSignup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 Menus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1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2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3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4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sellerMenu4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string removeProduct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5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6(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7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8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SubMenu1(int option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SubMenu2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 Menus File Handling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1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1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4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5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7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7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8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8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Customer Menus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1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2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3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4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5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6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void customerMenu7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8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SubMenu1(int option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SubMenu2();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Customer Menus File Handling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3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3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5(); /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5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7(); // done</w:t>
      </w:r>
    </w:p>
    <w:p w:rsidR="00B87A16" w:rsidRDefault="0002273F" w:rsidP="0002273F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7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D778BA" w:rsidRDefault="00D778BA" w:rsidP="00D778BA">
      <w:pPr>
        <w:jc w:val="both"/>
        <w:rPr>
          <w:rFonts w:ascii="Times New Roman" w:hAnsi="Times New Roman" w:cs="Times New Roman"/>
          <w:sz w:val="24"/>
        </w:rPr>
      </w:pPr>
    </w:p>
    <w:p w:rsidR="00D778BA" w:rsidRPr="00D778BA" w:rsidRDefault="00D778BA" w:rsidP="00D778BA">
      <w:pPr>
        <w:jc w:val="both"/>
        <w:rPr>
          <w:rFonts w:ascii="Times New Roman" w:hAnsi="Times New Roman" w:cs="Times New Roman"/>
          <w:sz w:val="24"/>
        </w:rPr>
      </w:pPr>
    </w:p>
    <w:p w:rsidR="00B87A16" w:rsidRDefault="00B87A1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</w:p>
    <w:p w:rsidR="00D24A46" w:rsidRPr="00B87A16" w:rsidRDefault="00D24A46" w:rsidP="00B87A16">
      <w:pPr>
        <w:pStyle w:val="ListParagraph"/>
        <w:ind w:left="1440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s Working Flow</w:t>
      </w:r>
    </w:p>
    <w:p w:rsidR="00D778BA" w:rsidRDefault="00D778BA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B87A16" w:rsidRDefault="007207EC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4E61BF" wp14:editId="6C08A630">
                <wp:simplePos x="0" y="0"/>
                <wp:positionH relativeFrom="column">
                  <wp:posOffset>4838700</wp:posOffset>
                </wp:positionH>
                <wp:positionV relativeFrom="paragraph">
                  <wp:posOffset>204470</wp:posOffset>
                </wp:positionV>
                <wp:extent cx="962025" cy="314325"/>
                <wp:effectExtent l="0" t="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3E07" w:rsidRDefault="00571F30" w:rsidP="00571F30">
                            <w:proofErr w:type="gramStart"/>
                            <w:r>
                              <w:t>LoadSignup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A4E61BF" id="Rectangle 8" o:spid="_x0000_s1026" style="position:absolute;margin-left:381pt;margin-top:16.1pt;width:75.75pt;height:24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" fillcolor="white [3201]" strokecolor="#a5a5a5 [3206]" strokeweight="1pt">
                <v:textbox>
                  <w:txbxContent>
                    <w:p w:rsidR="00D33E07" w:rsidRDefault="00571F30" w:rsidP="00571F30">
                      <w:proofErr w:type="gramStart"/>
                      <w:r>
                        <w:t>LoadSignup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447EB1" wp14:editId="14BD28B1">
                <wp:simplePos x="0" y="0"/>
                <wp:positionH relativeFrom="column">
                  <wp:posOffset>1209675</wp:posOffset>
                </wp:positionH>
                <wp:positionV relativeFrom="paragraph">
                  <wp:posOffset>175895</wp:posOffset>
                </wp:positionV>
                <wp:extent cx="666750" cy="314325"/>
                <wp:effectExtent l="0" t="0" r="19050" b="28575"/>
                <wp:wrapSquare wrapText="bothSides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33E07" w:rsidRDefault="00571F30" w:rsidP="00D33E07">
                            <w:pPr>
                              <w:jc w:val="center"/>
                            </w:pPr>
                            <w:proofErr w:type="gramStart"/>
                            <w:r>
                              <w:t>m</w:t>
                            </w:r>
                            <w:r w:rsidR="00D33E07">
                              <w:t>ain(</w:t>
                            </w:r>
                            <w:proofErr w:type="gramEnd"/>
                            <w:r w:rsidR="00D33E07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447EB1" id="Rectangle 7" o:spid="_x0000_s1027" style="position:absolute;margin-left:95.25pt;margin-top:13.85pt;width:52.5pt;height:24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" fillcolor="white [3201]" strokecolor="#a5a5a5 [3206]" strokeweight="1pt">
                <v:textbox>
                  <w:txbxContent>
                    <w:p w:rsidR="00D33E07" w:rsidRDefault="00571F30" w:rsidP="00D33E07">
                      <w:pPr>
                        <w:jc w:val="center"/>
                      </w:pPr>
                      <w:proofErr w:type="gramStart"/>
                      <w:r>
                        <w:t>m</w:t>
                      </w:r>
                      <w:r w:rsidR="00D33E07">
                        <w:t>ain(</w:t>
                      </w:r>
                      <w:proofErr w:type="gramEnd"/>
                      <w:r w:rsidR="00D33E07">
                        <w:t>)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742950</wp:posOffset>
                </wp:positionH>
                <wp:positionV relativeFrom="paragraph">
                  <wp:posOffset>40640</wp:posOffset>
                </wp:positionV>
                <wp:extent cx="0" cy="361950"/>
                <wp:effectExtent l="76200" t="0" r="76200" b="5715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15D71F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0" o:spid="_x0000_s1026" type="#_x0000_t32" style="position:absolute;margin-left:58.5pt;margin-top:3.2pt;width:0;height:28.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>
                <wp:simplePos x="0" y="0"/>
                <wp:positionH relativeFrom="column">
                  <wp:posOffset>733425</wp:posOffset>
                </wp:positionH>
                <wp:positionV relativeFrom="paragraph">
                  <wp:posOffset>31115</wp:posOffset>
                </wp:positionV>
                <wp:extent cx="485775" cy="9525"/>
                <wp:effectExtent l="0" t="0" r="28575" b="28575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57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EDEE56" id="Straight Connector 69" o:spid="_x0000_s1026" style="position:absolute;flip:x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75pt,2.45pt" to="96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>
                <wp:simplePos x="0" y="0"/>
                <wp:positionH relativeFrom="column">
                  <wp:posOffset>3743324</wp:posOffset>
                </wp:positionH>
                <wp:positionV relativeFrom="paragraph">
                  <wp:posOffset>31115</wp:posOffset>
                </wp:positionV>
                <wp:extent cx="1133475" cy="3733800"/>
                <wp:effectExtent l="0" t="0" r="66675" b="95250"/>
                <wp:wrapNone/>
                <wp:docPr id="61" name="Elb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3475" cy="37338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DFF9F9A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61" o:spid="_x0000_s1026" type="#_x0000_t34" style="position:absolute;margin-left:294.75pt;margin-top:2.45pt;width:89.25pt;height:294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" strokecolor="black [3200]" strokeweight=".5pt">
                <v:stroke endarrow="block"/>
              </v:shape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1885950</wp:posOffset>
                </wp:positionH>
                <wp:positionV relativeFrom="paragraph">
                  <wp:posOffset>12065</wp:posOffset>
                </wp:positionV>
                <wp:extent cx="2952750" cy="19050"/>
                <wp:effectExtent l="0" t="57150" r="19050" b="952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9B9E65" id="Straight Arrow Connector 53" o:spid="_x0000_s1026" type="#_x0000_t32" style="position:absolute;margin-left:148.5pt;margin-top:.95pt;width:232.5pt;height:1.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3362325</wp:posOffset>
                </wp:positionH>
                <wp:positionV relativeFrom="paragraph">
                  <wp:posOffset>296545</wp:posOffset>
                </wp:positionV>
                <wp:extent cx="9525" cy="304800"/>
                <wp:effectExtent l="38100" t="0" r="66675" b="57150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BCAED6" id="Straight Arrow Connector 76" o:spid="_x0000_s1026" type="#_x0000_t32" style="position:absolute;margin-left:264.75pt;margin-top:23.35pt;width:.75pt;height:24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2543175</wp:posOffset>
                </wp:positionH>
                <wp:positionV relativeFrom="paragraph">
                  <wp:posOffset>296545</wp:posOffset>
                </wp:positionV>
                <wp:extent cx="838200" cy="0"/>
                <wp:effectExtent l="0" t="0" r="19050" b="190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F6EB0E" id="Straight Connector 75" o:spid="_x0000_s1026" style="position:absolute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0.25pt,23.35pt" to="266.25pt,2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4314825</wp:posOffset>
                </wp:positionH>
                <wp:positionV relativeFrom="paragraph">
                  <wp:posOffset>257810</wp:posOffset>
                </wp:positionV>
                <wp:extent cx="504825" cy="9525"/>
                <wp:effectExtent l="0" t="57150" r="28575" b="8572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ABAC82" id="Straight Arrow Connector 62" o:spid="_x0000_s1026" type="#_x0000_t32" style="position:absolute;margin-left:339.75pt;margin-top:20.3pt;width:39.75pt;height:.7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7207EC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9D705CA" wp14:editId="6905E31B">
                <wp:simplePos x="0" y="0"/>
                <wp:positionH relativeFrom="column">
                  <wp:posOffset>1876425</wp:posOffset>
                </wp:positionH>
                <wp:positionV relativeFrom="paragraph">
                  <wp:posOffset>114935</wp:posOffset>
                </wp:positionV>
                <wp:extent cx="666750" cy="314325"/>
                <wp:effectExtent l="0" t="0" r="19050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pPr>
                              <w:jc w:val="center"/>
                            </w:pPr>
                            <w:proofErr w:type="gramStart"/>
                            <w:r>
                              <w:t>Signin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D705CA" id="Rectangle 11" o:spid="_x0000_s1028" style="position:absolute;margin-left:147.75pt;margin-top:9.05pt;width:52.5pt;height:24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" fillcolor="white [3201]" strokecolor="#a5a5a5 [3206]" strokeweight="1pt">
                <v:textbox>
                  <w:txbxContent>
                    <w:p w:rsidR="00571F30" w:rsidRDefault="00571F30" w:rsidP="00571F30">
                      <w:pPr>
                        <w:jc w:val="center"/>
                      </w:pPr>
                      <w:proofErr w:type="gramStart"/>
                      <w:r>
                        <w:t>Signin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7207EC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A88B711" wp14:editId="69E40787">
                <wp:simplePos x="0" y="0"/>
                <wp:positionH relativeFrom="column">
                  <wp:posOffset>457200</wp:posOffset>
                </wp:positionH>
                <wp:positionV relativeFrom="paragraph">
                  <wp:posOffset>95885</wp:posOffset>
                </wp:positionV>
                <wp:extent cx="666750" cy="3143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7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proofErr w:type="gramStart"/>
                            <w:r>
                              <w:t>Signup(</w:t>
                            </w:r>
                            <w:proofErr w:type="gramEnd"/>
                            <w:r>
                              <w:t>)</w:t>
                            </w:r>
                          </w:p>
                          <w:p w:rsidR="00571F30" w:rsidRDefault="00571F30" w:rsidP="00571F3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88B711" id="Rectangle 12" o:spid="_x0000_s1029" style="position:absolute;margin-left:36pt;margin-top:7.55pt;width:52.5pt;height:24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" fillcolor="white [3201]" strokecolor="#a5a5a5 [3206]" strokeweight="1pt">
                <v:textbox>
                  <w:txbxContent>
                    <w:p w:rsidR="00571F30" w:rsidRDefault="00571F30" w:rsidP="00571F30">
                      <w:proofErr w:type="gramStart"/>
                      <w:r>
                        <w:t>Signup(</w:t>
                      </w:r>
                      <w:proofErr w:type="gramEnd"/>
                      <w:r>
                        <w:t>)</w:t>
                      </w:r>
                    </w:p>
                    <w:p w:rsidR="00571F30" w:rsidRDefault="00571F30" w:rsidP="00571F30"/>
                  </w:txbxContent>
                </v:textbox>
              </v:rect>
            </w:pict>
          </mc:Fallback>
        </mc:AlternateContent>
      </w:r>
      <w:r w:rsidR="007207EC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01A5B9" wp14:editId="163FA8B0">
                <wp:simplePos x="0" y="0"/>
                <wp:positionH relativeFrom="column">
                  <wp:posOffset>4810125</wp:posOffset>
                </wp:positionH>
                <wp:positionV relativeFrom="paragraph">
                  <wp:posOffset>124460</wp:posOffset>
                </wp:positionV>
                <wp:extent cx="1343025" cy="314325"/>
                <wp:effectExtent l="0" t="0" r="28575" b="28575"/>
                <wp:wrapSquare wrapText="bothSides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LoadSellerMenu1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01A5B9" id="Rectangle 9" o:spid="_x0000_s1030" style="position:absolute;margin-left:378.75pt;margin-top:9.8pt;width:105.75pt;height:24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LoadSellerMenu1()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>
                <wp:simplePos x="0" y="0"/>
                <wp:positionH relativeFrom="column">
                  <wp:posOffset>781050</wp:posOffset>
                </wp:positionH>
                <wp:positionV relativeFrom="paragraph">
                  <wp:posOffset>113665</wp:posOffset>
                </wp:positionV>
                <wp:extent cx="9525" cy="333375"/>
                <wp:effectExtent l="76200" t="0" r="66675" b="4762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333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C24B5F" id="Straight Arrow Connector 71" o:spid="_x0000_s1026" type="#_x0000_t32" style="position:absolute;margin-left:61.5pt;margin-top:8.95pt;width:.75pt;height:26.25pt;flip:x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3416591" wp14:editId="3EE24178">
                <wp:simplePos x="0" y="0"/>
                <wp:positionH relativeFrom="column">
                  <wp:posOffset>2695575</wp:posOffset>
                </wp:positionH>
                <wp:positionV relativeFrom="paragraph">
                  <wp:posOffset>7620</wp:posOffset>
                </wp:positionV>
                <wp:extent cx="1171575" cy="390525"/>
                <wp:effectExtent l="0" t="0" r="2857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proofErr w:type="gramStart"/>
                            <w:r>
                              <w:t>Seller</w:t>
                            </w:r>
                            <w:r>
                              <w:t>Interface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416591" id="Rectangle 30" o:spid="_x0000_s1031" style="position:absolute;margin-left:212.25pt;margin-top:.6pt;width:92.25pt;height:30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" fillcolor="white [3201]" strokecolor="#a5a5a5 [3206]" strokeweight="1pt">
                <v:textbox>
                  <w:txbxContent>
                    <w:p w:rsidR="00571F30" w:rsidRDefault="00571F30" w:rsidP="00571F30">
                      <w:proofErr w:type="gramStart"/>
                      <w:r>
                        <w:t>Seller</w:t>
                      </w:r>
                      <w:r>
                        <w:t>Interface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FFD379C" wp14:editId="604B41CC">
                <wp:simplePos x="0" y="0"/>
                <wp:positionH relativeFrom="column">
                  <wp:posOffset>4314825</wp:posOffset>
                </wp:positionH>
                <wp:positionV relativeFrom="paragraph">
                  <wp:posOffset>235585</wp:posOffset>
                </wp:positionV>
                <wp:extent cx="523875" cy="9525"/>
                <wp:effectExtent l="0" t="57150" r="28575" b="8572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38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F71982" id="Straight Arrow Connector 63" o:spid="_x0000_s1026" type="#_x0000_t32" style="position:absolute;margin-left:339.75pt;margin-top:18.55pt;width:41.25pt;height:.7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7207EC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705F020" wp14:editId="69D9D7B6">
                <wp:simplePos x="0" y="0"/>
                <wp:positionH relativeFrom="column">
                  <wp:posOffset>200025</wp:posOffset>
                </wp:positionH>
                <wp:positionV relativeFrom="paragraph">
                  <wp:posOffset>121285</wp:posOffset>
                </wp:positionV>
                <wp:extent cx="1390650" cy="39052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7207EC" w:rsidP="00571F30">
                            <w:proofErr w:type="gramStart"/>
                            <w:r>
                              <w:t>Customer</w:t>
                            </w:r>
                            <w:r w:rsidR="00571F30">
                              <w:t>Interface(</w:t>
                            </w:r>
                            <w:proofErr w:type="gramEnd"/>
                            <w:r w:rsidR="00571F30"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05F020" id="Rectangle 13" o:spid="_x0000_s1032" style="position:absolute;margin-left:15.75pt;margin-top:9.55pt;width:109.5pt;height:30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" fillcolor="white [3201]" strokecolor="#a5a5a5 [3206]" strokeweight="1pt">
                <v:textbox>
                  <w:txbxContent>
                    <w:p w:rsidR="00571F30" w:rsidRDefault="007207EC" w:rsidP="00571F30">
                      <w:proofErr w:type="gramStart"/>
                      <w:r>
                        <w:t>Customer</w:t>
                      </w:r>
                      <w:r w:rsidR="00571F30">
                        <w:t>Interface(</w:t>
                      </w:r>
                      <w:proofErr w:type="gramEnd"/>
                      <w:r w:rsidR="00571F30"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7207EC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099A11" wp14:editId="66683D1D">
                <wp:simplePos x="0" y="0"/>
                <wp:positionH relativeFrom="column">
                  <wp:posOffset>4838700</wp:posOffset>
                </wp:positionH>
                <wp:positionV relativeFrom="paragraph">
                  <wp:posOffset>92710</wp:posOffset>
                </wp:positionV>
                <wp:extent cx="1314450" cy="31432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LoadSellerMenu7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099A11" id="Rectangle 10" o:spid="_x0000_s1033" style="position:absolute;margin-left:381pt;margin-top:7.3pt;width:103.5pt;height:24.7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LoadSellerMenu7()</w:t>
                      </w:r>
                    </w:p>
                  </w:txbxContent>
                </v:textbox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66AE78" wp14:editId="353FEC0A">
                <wp:simplePos x="0" y="0"/>
                <wp:positionH relativeFrom="margin">
                  <wp:posOffset>-714375</wp:posOffset>
                </wp:positionH>
                <wp:positionV relativeFrom="paragraph">
                  <wp:posOffset>415290</wp:posOffset>
                </wp:positionV>
                <wp:extent cx="1171575" cy="314325"/>
                <wp:effectExtent l="0" t="0" r="28575" b="2857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7207EC" w:rsidP="007207EC">
                            <w:proofErr w:type="gramStart"/>
                            <w:r>
                              <w:t>CustomerMenu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66AE78" id="Rectangle 51" o:spid="_x0000_s1034" style="position:absolute;margin-left:-56.25pt;margin-top:32.7pt;width:92.25pt;height:24.75pt;z-index:2517514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" fillcolor="white [3201]" strokecolor="#a5a5a5 [3206]" strokeweight="1pt">
                <v:textbox>
                  <w:txbxContent>
                    <w:p w:rsidR="007207EC" w:rsidRDefault="007207EC" w:rsidP="007207EC">
                      <w:proofErr w:type="gramStart"/>
                      <w:r>
                        <w:t>CustomerMenu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4FF98884" wp14:editId="32F71110">
                <wp:simplePos x="0" y="0"/>
                <wp:positionH relativeFrom="column">
                  <wp:posOffset>314325</wp:posOffset>
                </wp:positionH>
                <wp:positionV relativeFrom="paragraph">
                  <wp:posOffset>205105</wp:posOffset>
                </wp:positionV>
                <wp:extent cx="0" cy="219075"/>
                <wp:effectExtent l="76200" t="0" r="57150" b="47625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9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500585" id="Straight Arrow Connector 72" o:spid="_x0000_s1026" type="#_x0000_t32" style="position:absolute;margin-left:24.75pt;margin-top:16.15pt;width:0;height:17.2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" strokecolor="black [3200]" strokeweight=".5pt">
                <v:stroke endarrow="block" joinstyle="miter"/>
              </v:shape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B5655DF" wp14:editId="4A293BA8">
                <wp:simplePos x="0" y="0"/>
                <wp:positionH relativeFrom="margin">
                  <wp:posOffset>2962275</wp:posOffset>
                </wp:positionH>
                <wp:positionV relativeFrom="paragraph">
                  <wp:posOffset>12700</wp:posOffset>
                </wp:positionV>
                <wp:extent cx="981075" cy="314325"/>
                <wp:effectExtent l="0" t="0" r="28575" b="2857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107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7207EC" w:rsidP="007207EC">
                            <w:proofErr w:type="gramStart"/>
                            <w:r>
                              <w:t>SellerMenu(</w:t>
                            </w:r>
                            <w:proofErr w:type="gram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B5655DF" id="Rectangle 50" o:spid="_x0000_s1035" style="position:absolute;margin-left:233.25pt;margin-top:1pt;width:77.25pt;height:24.75pt;z-index:2517493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" fillcolor="white [3201]" strokecolor="#a5a5a5 [3206]" strokeweight="1pt">
                <v:textbox>
                  <w:txbxContent>
                    <w:p w:rsidR="007207EC" w:rsidRDefault="007207EC" w:rsidP="007207EC">
                      <w:proofErr w:type="gramStart"/>
                      <w:r>
                        <w:t>SellerMenu(</w:t>
                      </w:r>
                      <w:proofErr w:type="gramEnd"/>
                      <w: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2AE2683C" wp14:editId="4AC59538">
                <wp:simplePos x="0" y="0"/>
                <wp:positionH relativeFrom="column">
                  <wp:posOffset>4314825</wp:posOffset>
                </wp:positionH>
                <wp:positionV relativeFrom="paragraph">
                  <wp:posOffset>146685</wp:posOffset>
                </wp:positionV>
                <wp:extent cx="533400" cy="9525"/>
                <wp:effectExtent l="0" t="76200" r="19050" b="85725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B665BA" id="Straight Arrow Connector 64" o:spid="_x0000_s1026" type="#_x0000_t32" style="position:absolute;margin-left:339.75pt;margin-top:11.55pt;width:42pt;height:.75pt;flip:y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7207EC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2AA84DB" wp14:editId="72B7B98B">
                <wp:simplePos x="0" y="0"/>
                <wp:positionH relativeFrom="column">
                  <wp:posOffset>4819650</wp:posOffset>
                </wp:positionH>
                <wp:positionV relativeFrom="paragraph">
                  <wp:posOffset>9525</wp:posOffset>
                </wp:positionV>
                <wp:extent cx="1314450" cy="3143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LoadSellerMenu8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AA84DB" id="Rectangle 25" o:spid="_x0000_s1036" style="position:absolute;margin-left:379.5pt;margin-top:.75pt;width:103.5pt;height:24.75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LoadSellerMenu8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</w:p>
    <w:p w:rsidR="00D33E07" w:rsidRDefault="00D778BA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1321FDE" wp14:editId="4AFD3D12">
                <wp:simplePos x="0" y="0"/>
                <wp:positionH relativeFrom="column">
                  <wp:posOffset>4838700</wp:posOffset>
                </wp:positionH>
                <wp:positionV relativeFrom="paragraph">
                  <wp:posOffset>269241</wp:posOffset>
                </wp:positionV>
                <wp:extent cx="1581150" cy="323850"/>
                <wp:effectExtent l="0" t="0" r="1905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1150" cy="323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LoadCustomerMenu3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321FDE" id="Rectangle 28" o:spid="_x0000_s1037" style="position:absolute;margin-left:381pt;margin-top:21.2pt;width:124.5pt;height:25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LoadCustomerMenu3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C01867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266BF95F" wp14:editId="174A74E0">
                <wp:simplePos x="0" y="0"/>
                <wp:positionH relativeFrom="column">
                  <wp:posOffset>-676275</wp:posOffset>
                </wp:positionH>
                <wp:positionV relativeFrom="paragraph">
                  <wp:posOffset>116840</wp:posOffset>
                </wp:positionV>
                <wp:extent cx="361950" cy="4514850"/>
                <wp:effectExtent l="0" t="0" r="57150" b="95250"/>
                <wp:wrapNone/>
                <wp:docPr id="89" name="Elb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451485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BB7C07" id="Elbow Connector 89" o:spid="_x0000_s1026" type="#_x0000_t34" style="position:absolute;margin-left:-53.25pt;margin-top:9.2pt;width:28.5pt;height:355.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" strokecolor="black [3200]" strokeweight=".5pt">
                <v:stroke endarrow="block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E72742B" wp14:editId="27DF5157">
                <wp:simplePos x="0" y="0"/>
                <wp:positionH relativeFrom="column">
                  <wp:posOffset>3171825</wp:posOffset>
                </wp:positionH>
                <wp:positionV relativeFrom="paragraph">
                  <wp:posOffset>21590</wp:posOffset>
                </wp:positionV>
                <wp:extent cx="638175" cy="4305300"/>
                <wp:effectExtent l="38100" t="0" r="9525" b="95250"/>
                <wp:wrapNone/>
                <wp:docPr id="78" name="Elb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8175" cy="43053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5EB8F5" id="Elbow Connector 78" o:spid="_x0000_s1026" type="#_x0000_t34" style="position:absolute;margin-left:249.75pt;margin-top:1.7pt;width:50.25pt;height:339pt;flip:x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" strokecolor="black [3200]" strokeweight=".5pt">
                <v:stroke endarrow="block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D404787" wp14:editId="6604E679">
                <wp:simplePos x="0" y="0"/>
                <wp:positionH relativeFrom="column">
                  <wp:posOffset>2190750</wp:posOffset>
                </wp:positionH>
                <wp:positionV relativeFrom="paragraph">
                  <wp:posOffset>220980</wp:posOffset>
                </wp:positionV>
                <wp:extent cx="1038225" cy="31432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1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D404787" id="Rectangle 14" o:spid="_x0000_s1038" style="position:absolute;margin-left:172.5pt;margin-top:17.4pt;width:81.75pt;height:24.7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1()</w:t>
                      </w:r>
                    </w:p>
                  </w:txbxContent>
                </v:textbox>
              </v:rect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50AA764" wp14:editId="64C495B2">
                <wp:simplePos x="0" y="0"/>
                <wp:positionH relativeFrom="margin">
                  <wp:posOffset>-314325</wp:posOffset>
                </wp:positionH>
                <wp:positionV relativeFrom="paragraph">
                  <wp:posOffset>363855</wp:posOffset>
                </wp:positionV>
                <wp:extent cx="1304925" cy="314325"/>
                <wp:effectExtent l="0" t="0" r="28575" b="2857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1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0AA764" id="Rectangle 40" o:spid="_x0000_s1039" style="position:absolute;margin-left:-24.75pt;margin-top:28.65pt;width:102.75pt;height:24.75pt;z-index:2517288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1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9B70F4F" wp14:editId="6ED32329">
                <wp:simplePos x="0" y="0"/>
                <wp:positionH relativeFrom="column">
                  <wp:posOffset>-485775</wp:posOffset>
                </wp:positionH>
                <wp:positionV relativeFrom="paragraph">
                  <wp:posOffset>229235</wp:posOffset>
                </wp:positionV>
                <wp:extent cx="180975" cy="0"/>
                <wp:effectExtent l="0" t="76200" r="9525" b="95250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D524F0" id="Straight Arrow Connector 90" o:spid="_x0000_s1026" type="#_x0000_t32" style="position:absolute;margin-left:-38.25pt;margin-top:18.05pt;width:14.25pt;height:0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4F8D774" wp14:editId="496E44D9">
                <wp:simplePos x="0" y="0"/>
                <wp:positionH relativeFrom="column">
                  <wp:posOffset>3228975</wp:posOffset>
                </wp:positionH>
                <wp:positionV relativeFrom="paragraph">
                  <wp:posOffset>67310</wp:posOffset>
                </wp:positionV>
                <wp:extent cx="266700" cy="0"/>
                <wp:effectExtent l="38100" t="76200" r="0" b="9525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A8C76B" id="Straight Arrow Connector 79" o:spid="_x0000_s1026" type="#_x0000_t32" style="position:absolute;margin-left:254.25pt;margin-top:5.3pt;width:21pt;height:0;flip:x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6540C27" wp14:editId="01630D69">
                <wp:simplePos x="0" y="0"/>
                <wp:positionH relativeFrom="column">
                  <wp:posOffset>4324350</wp:posOffset>
                </wp:positionH>
                <wp:positionV relativeFrom="paragraph">
                  <wp:posOffset>171450</wp:posOffset>
                </wp:positionV>
                <wp:extent cx="523875" cy="9525"/>
                <wp:effectExtent l="0" t="76200" r="28575" b="85725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38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BF42A1" id="Straight Arrow Connector 65" o:spid="_x0000_s1026" type="#_x0000_t32" style="position:absolute;margin-left:340.5pt;margin-top:13.5pt;width:41.25pt;height:.75pt;flip:y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9519B7B" wp14:editId="5AC69D97">
                <wp:simplePos x="0" y="0"/>
                <wp:positionH relativeFrom="column">
                  <wp:posOffset>-495300</wp:posOffset>
                </wp:positionH>
                <wp:positionV relativeFrom="paragraph">
                  <wp:posOffset>332105</wp:posOffset>
                </wp:positionV>
                <wp:extent cx="180975" cy="0"/>
                <wp:effectExtent l="0" t="76200" r="9525" b="95250"/>
                <wp:wrapNone/>
                <wp:docPr id="91" name="Straight Arrow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47A8E1" id="Straight Arrow Connector 91" o:spid="_x0000_s1026" type="#_x0000_t32" style="position:absolute;margin-left:-39pt;margin-top:26.15pt;width:14.25pt;height:0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>
                <wp:simplePos x="0" y="0"/>
                <wp:positionH relativeFrom="column">
                  <wp:posOffset>3219450</wp:posOffset>
                </wp:positionH>
                <wp:positionV relativeFrom="paragraph">
                  <wp:posOffset>217805</wp:posOffset>
                </wp:positionV>
                <wp:extent cx="276225" cy="0"/>
                <wp:effectExtent l="38100" t="76200" r="0" b="95250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62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2C2825" id="Straight Arrow Connector 80" o:spid="_x0000_s1026" type="#_x0000_t32" style="position:absolute;margin-left:253.5pt;margin-top:17.15pt;width:21.75pt;height:0;flip:x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B29C0A6" wp14:editId="6BD08156">
                <wp:simplePos x="0" y="0"/>
                <wp:positionH relativeFrom="column">
                  <wp:posOffset>2171700</wp:posOffset>
                </wp:positionH>
                <wp:positionV relativeFrom="paragraph">
                  <wp:posOffset>46355</wp:posOffset>
                </wp:positionV>
                <wp:extent cx="1038225" cy="314325"/>
                <wp:effectExtent l="0" t="0" r="28575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</w:t>
                            </w:r>
                            <w:r>
                              <w:t>2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B29C0A6" id="Rectangle 31" o:spid="_x0000_s1040" style="position:absolute;margin-left:171pt;margin-top:3.65pt;width:81.75pt;height:24.7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</w:t>
                      </w:r>
                      <w:r>
                        <w:t>2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8FEA2B3" wp14:editId="1BB47A95">
                <wp:simplePos x="0" y="0"/>
                <wp:positionH relativeFrom="margin">
                  <wp:posOffset>-304800</wp:posOffset>
                </wp:positionH>
                <wp:positionV relativeFrom="paragraph">
                  <wp:posOffset>189230</wp:posOffset>
                </wp:positionV>
                <wp:extent cx="1266825" cy="314325"/>
                <wp:effectExtent l="0" t="0" r="28575" b="2857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>
                              <w:t>Menu2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8FEA2B3" id="Rectangle 41" o:spid="_x0000_s1041" style="position:absolute;margin-left:-24pt;margin-top:14.9pt;width:99.75pt;height:24.75pt;z-index:2517309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>
                        <w:t>Menu2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D778BA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E687688" wp14:editId="58980444">
                <wp:simplePos x="0" y="0"/>
                <wp:positionH relativeFrom="column">
                  <wp:posOffset>4857750</wp:posOffset>
                </wp:positionH>
                <wp:positionV relativeFrom="paragraph">
                  <wp:posOffset>111760</wp:posOffset>
                </wp:positionV>
                <wp:extent cx="1571625" cy="314325"/>
                <wp:effectExtent l="0" t="0" r="28575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LoadCustomerMenu5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687688" id="Rectangle 27" o:spid="_x0000_s1042" style="position:absolute;margin-left:382.5pt;margin-top:8.8pt;width:123.75pt;height:24.7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LoadCustomerMenu5()</w:t>
                      </w:r>
                    </w:p>
                  </w:txbxContent>
                </v:textbox>
              </v:rect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4BF2887" wp14:editId="348283B5">
                <wp:simplePos x="0" y="0"/>
                <wp:positionH relativeFrom="column">
                  <wp:posOffset>2133600</wp:posOffset>
                </wp:positionH>
                <wp:positionV relativeFrom="paragraph">
                  <wp:posOffset>168275</wp:posOffset>
                </wp:positionV>
                <wp:extent cx="1038225" cy="314325"/>
                <wp:effectExtent l="0" t="0" r="28575" b="2857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3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BF2887" id="Rectangle 32" o:spid="_x0000_s1043" style="position:absolute;margin-left:168pt;margin-top:13.25pt;width:81.75pt;height:24.7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3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E03873B" wp14:editId="3867990F">
                <wp:simplePos x="0" y="0"/>
                <wp:positionH relativeFrom="margin">
                  <wp:posOffset>-314325</wp:posOffset>
                </wp:positionH>
                <wp:positionV relativeFrom="paragraph">
                  <wp:posOffset>320675</wp:posOffset>
                </wp:positionV>
                <wp:extent cx="1257300" cy="314325"/>
                <wp:effectExtent l="0" t="0" r="19050" b="2857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>
                              <w:t>Menu3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03873B" id="Rectangle 42" o:spid="_x0000_s1044" style="position:absolute;margin-left:-24.75pt;margin-top:25.25pt;width:99pt;height:24.75pt;z-index:2517329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>
                        <w:t>Menu3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>
                <wp:simplePos x="0" y="0"/>
                <wp:positionH relativeFrom="column">
                  <wp:posOffset>-485775</wp:posOffset>
                </wp:positionH>
                <wp:positionV relativeFrom="paragraph">
                  <wp:posOffset>167005</wp:posOffset>
                </wp:positionV>
                <wp:extent cx="180975" cy="9525"/>
                <wp:effectExtent l="0" t="57150" r="28575" b="85725"/>
                <wp:wrapNone/>
                <wp:docPr id="92" name="Straight Arrow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86FB21" id="Straight Arrow Connector 92" o:spid="_x0000_s1026" type="#_x0000_t32" style="position:absolute;margin-left:-38.25pt;margin-top:13.15pt;width:14.25pt;height:.7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>
                <wp:simplePos x="0" y="0"/>
                <wp:positionH relativeFrom="column">
                  <wp:posOffset>3171825</wp:posOffset>
                </wp:positionH>
                <wp:positionV relativeFrom="paragraph">
                  <wp:posOffset>24130</wp:posOffset>
                </wp:positionV>
                <wp:extent cx="323850" cy="19050"/>
                <wp:effectExtent l="38100" t="57150" r="0" b="9525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4E1C8A" id="Straight Arrow Connector 81" o:spid="_x0000_s1026" type="#_x0000_t32" style="position:absolute;margin-left:249.75pt;margin-top:1.9pt;width:25.5pt;height:1.5pt;flip:x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9B828EC" wp14:editId="0906C1C0">
                <wp:simplePos x="0" y="0"/>
                <wp:positionH relativeFrom="column">
                  <wp:posOffset>2124075</wp:posOffset>
                </wp:positionH>
                <wp:positionV relativeFrom="paragraph">
                  <wp:posOffset>281305</wp:posOffset>
                </wp:positionV>
                <wp:extent cx="1038225" cy="314325"/>
                <wp:effectExtent l="0" t="0" r="28575" b="2857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4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B828EC" id="Rectangle 33" o:spid="_x0000_s1045" style="position:absolute;margin-left:167.25pt;margin-top:22.15pt;width:81.75pt;height:24.75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4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3439852" wp14:editId="33377D1F">
                <wp:simplePos x="0" y="0"/>
                <wp:positionH relativeFrom="column">
                  <wp:posOffset>4324350</wp:posOffset>
                </wp:positionH>
                <wp:positionV relativeFrom="paragraph">
                  <wp:posOffset>24130</wp:posOffset>
                </wp:positionV>
                <wp:extent cx="542925" cy="9525"/>
                <wp:effectExtent l="0" t="76200" r="28575" b="85725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29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6F7054" id="Straight Arrow Connector 66" o:spid="_x0000_s1026" type="#_x0000_t32" style="position:absolute;margin-left:340.5pt;margin-top:1.9pt;width:42.75pt;height:.75pt;flip:y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</w:p>
    <w:p w:rsidR="00D33E07" w:rsidRDefault="00D778BA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7F39124" wp14:editId="6613E2A0">
                <wp:simplePos x="0" y="0"/>
                <wp:positionH relativeFrom="column">
                  <wp:posOffset>4848224</wp:posOffset>
                </wp:positionH>
                <wp:positionV relativeFrom="paragraph">
                  <wp:posOffset>174625</wp:posOffset>
                </wp:positionV>
                <wp:extent cx="1495425" cy="333375"/>
                <wp:effectExtent l="0" t="0" r="28575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333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LoadCustomerMenu7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39124" id="Rectangle 29" o:spid="_x0000_s1046" style="position:absolute;margin-left:381.75pt;margin-top:13.75pt;width:117.75pt;height:26.2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LoadCustomerMenu7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C01867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063822D" wp14:editId="2485C800">
                <wp:simplePos x="0" y="0"/>
                <wp:positionH relativeFrom="column">
                  <wp:posOffset>-485775</wp:posOffset>
                </wp:positionH>
                <wp:positionV relativeFrom="paragraph">
                  <wp:posOffset>317500</wp:posOffset>
                </wp:positionV>
                <wp:extent cx="180975" cy="0"/>
                <wp:effectExtent l="0" t="76200" r="9525" b="95250"/>
                <wp:wrapNone/>
                <wp:docPr id="93" name="Straight Arrow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99CA95" id="Straight Arrow Connector 93" o:spid="_x0000_s1026" type="#_x0000_t32" style="position:absolute;margin-left:-38.25pt;margin-top:25pt;width:14.25pt;height:0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3B565EB3" wp14:editId="7B7BC36E">
                <wp:simplePos x="0" y="0"/>
                <wp:positionH relativeFrom="column">
                  <wp:posOffset>3181350</wp:posOffset>
                </wp:positionH>
                <wp:positionV relativeFrom="paragraph">
                  <wp:posOffset>155575</wp:posOffset>
                </wp:positionV>
                <wp:extent cx="314325" cy="0"/>
                <wp:effectExtent l="38100" t="76200" r="0" b="9525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4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2E1ABF" id="Straight Arrow Connector 82" o:spid="_x0000_s1026" type="#_x0000_t32" style="position:absolute;margin-left:250.5pt;margin-top:12.25pt;width:24.75pt;height:0;flip:x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6053AF6" wp14:editId="21B3CDB4">
                <wp:simplePos x="0" y="0"/>
                <wp:positionH relativeFrom="margin">
                  <wp:posOffset>-314325</wp:posOffset>
                </wp:positionH>
                <wp:positionV relativeFrom="paragraph">
                  <wp:posOffset>146050</wp:posOffset>
                </wp:positionV>
                <wp:extent cx="1266825" cy="314325"/>
                <wp:effectExtent l="0" t="0" r="28575" b="2857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4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053AF6" id="Rectangle 43" o:spid="_x0000_s1047" style="position:absolute;margin-left:-24.75pt;margin-top:11.5pt;width:99.75pt;height:24.75pt;z-index:2517350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4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>
                <wp:simplePos x="0" y="0"/>
                <wp:positionH relativeFrom="column">
                  <wp:posOffset>3143250</wp:posOffset>
                </wp:positionH>
                <wp:positionV relativeFrom="paragraph">
                  <wp:posOffset>278130</wp:posOffset>
                </wp:positionV>
                <wp:extent cx="352425" cy="9525"/>
                <wp:effectExtent l="38100" t="76200" r="0" b="8572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524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F4F749" id="Straight Arrow Connector 83" o:spid="_x0000_s1026" type="#_x0000_t32" style="position:absolute;margin-left:247.5pt;margin-top:21.9pt;width:27.75pt;height:.75pt;flip:x 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06D92F4" wp14:editId="66AB973F">
                <wp:simplePos x="0" y="0"/>
                <wp:positionH relativeFrom="column">
                  <wp:posOffset>2105025</wp:posOffset>
                </wp:positionH>
                <wp:positionV relativeFrom="paragraph">
                  <wp:posOffset>106045</wp:posOffset>
                </wp:positionV>
                <wp:extent cx="1038225" cy="314325"/>
                <wp:effectExtent l="0" t="0" r="28575" b="2857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5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D92F4" id="Rectangle 34" o:spid="_x0000_s1048" style="position:absolute;margin-left:165.75pt;margin-top:8.35pt;width:81.75pt;height:24.75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5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FE0AD5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5FD62859" wp14:editId="35D6BDB7">
                <wp:simplePos x="0" y="0"/>
                <wp:positionH relativeFrom="margin">
                  <wp:posOffset>-314325</wp:posOffset>
                </wp:positionH>
                <wp:positionV relativeFrom="paragraph">
                  <wp:posOffset>267970</wp:posOffset>
                </wp:positionV>
                <wp:extent cx="1257300" cy="314325"/>
                <wp:effectExtent l="0" t="0" r="19050" b="285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5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D62859" id="Rectangle 44" o:spid="_x0000_s1049" style="position:absolute;margin-left:-24.75pt;margin-top:21.1pt;width:99pt;height:24.75pt;z-index:25173708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5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152400</wp:posOffset>
                </wp:positionV>
                <wp:extent cx="180975" cy="9525"/>
                <wp:effectExtent l="0" t="57150" r="47625" b="85725"/>
                <wp:wrapNone/>
                <wp:docPr id="94" name="Straight Arrow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E08F0B" id="Straight Arrow Connector 94" o:spid="_x0000_s1026" type="#_x0000_t32" style="position:absolute;margin-left:-39pt;margin-top:12pt;width:14.25pt;height:.75pt;flip:y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A38F817" wp14:editId="46923F54">
                <wp:simplePos x="0" y="0"/>
                <wp:positionH relativeFrom="column">
                  <wp:posOffset>2114550</wp:posOffset>
                </wp:positionH>
                <wp:positionV relativeFrom="paragraph">
                  <wp:posOffset>237490</wp:posOffset>
                </wp:positionV>
                <wp:extent cx="1038225" cy="314325"/>
                <wp:effectExtent l="0" t="0" r="28575" b="2857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6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A38F817" id="Rectangle 35" o:spid="_x0000_s1050" style="position:absolute;margin-left:166.5pt;margin-top:18.7pt;width:81.75pt;height:24.7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6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284480</wp:posOffset>
                </wp:positionV>
                <wp:extent cx="190500" cy="19050"/>
                <wp:effectExtent l="0" t="57150" r="38100" b="76200"/>
                <wp:wrapNone/>
                <wp:docPr id="95" name="Straight Arrow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1C772E" id="Straight Arrow Connector 95" o:spid="_x0000_s1026" type="#_x0000_t32" style="position:absolute;margin-left:-39pt;margin-top:22.4pt;width:15pt;height:1.5pt;flip:y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>
                <wp:simplePos x="0" y="0"/>
                <wp:positionH relativeFrom="column">
                  <wp:posOffset>3152775</wp:posOffset>
                </wp:positionH>
                <wp:positionV relativeFrom="paragraph">
                  <wp:posOffset>93980</wp:posOffset>
                </wp:positionV>
                <wp:extent cx="342900" cy="0"/>
                <wp:effectExtent l="38100" t="76200" r="0" b="95250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03EFC8" id="Straight Arrow Connector 84" o:spid="_x0000_s1026" type="#_x0000_t32" style="position:absolute;margin-left:248.25pt;margin-top:7.4pt;width:27pt;height:0;flip:x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45627BD" wp14:editId="283F81FC">
                <wp:simplePos x="0" y="0"/>
                <wp:positionH relativeFrom="margin">
                  <wp:posOffset>-314325</wp:posOffset>
                </wp:positionH>
                <wp:positionV relativeFrom="paragraph">
                  <wp:posOffset>112395</wp:posOffset>
                </wp:positionV>
                <wp:extent cx="1276350" cy="314325"/>
                <wp:effectExtent l="0" t="0" r="19050" b="2857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6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45627BD" id="Rectangle 45" o:spid="_x0000_s1051" style="position:absolute;margin-left:-24.75pt;margin-top:8.85pt;width:100.5pt;height:24.75pt;z-index:2517391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6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column">
                  <wp:posOffset>3152775</wp:posOffset>
                </wp:positionH>
                <wp:positionV relativeFrom="paragraph">
                  <wp:posOffset>206375</wp:posOffset>
                </wp:positionV>
                <wp:extent cx="342900" cy="0"/>
                <wp:effectExtent l="38100" t="76200" r="0" b="95250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DD5C2D" id="Straight Arrow Connector 85" o:spid="_x0000_s1026" type="#_x0000_t32" style="position:absolute;margin-left:248.25pt;margin-top:16.25pt;width:27pt;height:0;flip:x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76A71FF" wp14:editId="39A4081F">
                <wp:simplePos x="0" y="0"/>
                <wp:positionH relativeFrom="column">
                  <wp:posOffset>2105025</wp:posOffset>
                </wp:positionH>
                <wp:positionV relativeFrom="paragraph">
                  <wp:posOffset>63500</wp:posOffset>
                </wp:positionV>
                <wp:extent cx="1038225" cy="314325"/>
                <wp:effectExtent l="0" t="0" r="28575" b="2857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7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76A71FF" id="Rectangle 36" o:spid="_x0000_s1052" style="position:absolute;margin-left:165.75pt;margin-top:5pt;width:81.75pt;height:24.75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7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4D867D9" wp14:editId="5D14E0D3">
                <wp:simplePos x="0" y="0"/>
                <wp:positionH relativeFrom="margin">
                  <wp:posOffset>-323850</wp:posOffset>
                </wp:positionH>
                <wp:positionV relativeFrom="paragraph">
                  <wp:posOffset>282575</wp:posOffset>
                </wp:positionV>
                <wp:extent cx="1276350" cy="314325"/>
                <wp:effectExtent l="0" t="0" r="19050" b="2857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7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4D867D9" id="Rectangle 46" o:spid="_x0000_s1053" style="position:absolute;margin-left:-25.5pt;margin-top:22.25pt;width:100.5pt;height:24.75pt;z-index:2517411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7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147320</wp:posOffset>
                </wp:positionV>
                <wp:extent cx="190500" cy="0"/>
                <wp:effectExtent l="0" t="76200" r="19050" b="95250"/>
                <wp:wrapNone/>
                <wp:docPr id="96" name="Straight Arrow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CA570F" id="Straight Arrow Connector 96" o:spid="_x0000_s1026" type="#_x0000_t32" style="position:absolute;margin-left:-39pt;margin-top:11.6pt;width:15pt;height:0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501D533" wp14:editId="325CB123">
                <wp:simplePos x="0" y="0"/>
                <wp:positionH relativeFrom="column">
                  <wp:posOffset>2105025</wp:posOffset>
                </wp:positionH>
                <wp:positionV relativeFrom="paragraph">
                  <wp:posOffset>194945</wp:posOffset>
                </wp:positionV>
                <wp:extent cx="1038225" cy="314325"/>
                <wp:effectExtent l="0" t="0" r="28575" b="2857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8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01D533" id="Rectangle 37" o:spid="_x0000_s1054" style="position:absolute;margin-left:165.75pt;margin-top:15.35pt;width:81.75pt;height:24.75pt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8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298450</wp:posOffset>
                </wp:positionV>
                <wp:extent cx="200025" cy="0"/>
                <wp:effectExtent l="0" t="76200" r="9525" b="95250"/>
                <wp:wrapNone/>
                <wp:docPr id="97" name="Straight Arrow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88B909" id="Straight Arrow Connector 97" o:spid="_x0000_s1026" type="#_x0000_t32" style="position:absolute;margin-left:-39pt;margin-top:23.5pt;width:15.75pt;height:0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>
                <wp:simplePos x="0" y="0"/>
                <wp:positionH relativeFrom="column">
                  <wp:posOffset>3152775</wp:posOffset>
                </wp:positionH>
                <wp:positionV relativeFrom="paragraph">
                  <wp:posOffset>60325</wp:posOffset>
                </wp:positionV>
                <wp:extent cx="352425" cy="9525"/>
                <wp:effectExtent l="19050" t="57150" r="0" b="85725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296388" id="Straight Arrow Connector 86" o:spid="_x0000_s1026" type="#_x0000_t32" style="position:absolute;margin-left:248.25pt;margin-top:4.75pt;width:27.75pt;height:.75pt;flip:x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9045A9E" wp14:editId="27151D24">
                <wp:simplePos x="0" y="0"/>
                <wp:positionH relativeFrom="margin">
                  <wp:posOffset>-305435</wp:posOffset>
                </wp:positionH>
                <wp:positionV relativeFrom="paragraph">
                  <wp:posOffset>127000</wp:posOffset>
                </wp:positionV>
                <wp:extent cx="1247775" cy="314325"/>
                <wp:effectExtent l="0" t="0" r="28575" b="28575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777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8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9045A9E" id="Rectangle 47" o:spid="_x0000_s1055" style="position:absolute;margin-left:-24.05pt;margin-top:10pt;width:98.25pt;height:24.75pt;z-index:25174323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8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C01867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>
                <wp:simplePos x="0" y="0"/>
                <wp:positionH relativeFrom="column">
                  <wp:posOffset>-495300</wp:posOffset>
                </wp:positionH>
                <wp:positionV relativeFrom="paragraph">
                  <wp:posOffset>401320</wp:posOffset>
                </wp:positionV>
                <wp:extent cx="190500" cy="0"/>
                <wp:effectExtent l="0" t="76200" r="19050" b="95250"/>
                <wp:wrapNone/>
                <wp:docPr id="98" name="Straight Arrow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CECBEB" id="Straight Arrow Connector 98" o:spid="_x0000_s1026" type="#_x0000_t32" style="position:absolute;margin-left:-39pt;margin-top:31.6pt;width:15pt;height:0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>
                <wp:simplePos x="0" y="0"/>
                <wp:positionH relativeFrom="column">
                  <wp:posOffset>3114675</wp:posOffset>
                </wp:positionH>
                <wp:positionV relativeFrom="paragraph">
                  <wp:posOffset>210820</wp:posOffset>
                </wp:positionV>
                <wp:extent cx="371475" cy="0"/>
                <wp:effectExtent l="38100" t="76200" r="0" b="9525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97809C" id="Straight Arrow Connector 87" o:spid="_x0000_s1026" type="#_x0000_t32" style="position:absolute;margin-left:245.25pt;margin-top:16.6pt;width:29.25pt;height:0;flip:x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00BBB54" wp14:editId="0D1E69C6">
                <wp:simplePos x="0" y="0"/>
                <wp:positionH relativeFrom="column">
                  <wp:posOffset>2076450</wp:posOffset>
                </wp:positionH>
                <wp:positionV relativeFrom="paragraph">
                  <wp:posOffset>10795</wp:posOffset>
                </wp:positionV>
                <wp:extent cx="1038225" cy="314325"/>
                <wp:effectExtent l="0" t="0" r="28575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9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0BBB54" id="Rectangle 38" o:spid="_x0000_s1056" style="position:absolute;margin-left:163.5pt;margin-top:.85pt;width:81.75pt;height:24.75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9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  <w:r w:rsidR="00811C96"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2CC85E7" wp14:editId="5B39D8DE">
                <wp:simplePos x="0" y="0"/>
                <wp:positionH relativeFrom="margin">
                  <wp:posOffset>-314960</wp:posOffset>
                </wp:positionH>
                <wp:positionV relativeFrom="paragraph">
                  <wp:posOffset>267970</wp:posOffset>
                </wp:positionV>
                <wp:extent cx="1266825" cy="314325"/>
                <wp:effectExtent l="0" t="0" r="28575" b="285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68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9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2CC85E7" id="Rectangle 48" o:spid="_x0000_s1057" style="position:absolute;margin-left:-24.8pt;margin-top:21.1pt;width:99.75pt;height:24.75pt;z-index:2517452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9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507797E" wp14:editId="4ACCA466">
                <wp:simplePos x="0" y="0"/>
                <wp:positionH relativeFrom="column">
                  <wp:posOffset>2085975</wp:posOffset>
                </wp:positionH>
                <wp:positionV relativeFrom="paragraph">
                  <wp:posOffset>161290</wp:posOffset>
                </wp:positionV>
                <wp:extent cx="1085850" cy="314325"/>
                <wp:effectExtent l="0" t="0" r="19050" b="285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5850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1F30" w:rsidRDefault="00571F30" w:rsidP="00571F30">
                            <w:r>
                              <w:t>SellerMenu10</w:t>
                            </w:r>
                            <w: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07797E" id="Rectangle 39" o:spid="_x0000_s1058" style="position:absolute;margin-left:164.25pt;margin-top:12.7pt;width:85.5pt;height:24.75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" fillcolor="white [3201]" strokecolor="#a5a5a5 [3206]" strokeweight="1pt">
                <v:textbox>
                  <w:txbxContent>
                    <w:p w:rsidR="00571F30" w:rsidRDefault="00571F30" w:rsidP="00571F30">
                      <w:r>
                        <w:t>SellerMenu10</w:t>
                      </w:r>
                      <w:r>
                        <w:t>()</w:t>
                      </w:r>
                    </w:p>
                  </w:txbxContent>
                </v:textbox>
              </v:rect>
            </w:pict>
          </mc:Fallback>
        </mc:AlternateContent>
      </w:r>
    </w:p>
    <w:p w:rsidR="00D33E07" w:rsidRDefault="00811C96" w:rsidP="0080640D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E124A15" wp14:editId="6EB0B93B">
                <wp:simplePos x="0" y="0"/>
                <wp:positionH relativeFrom="margin">
                  <wp:posOffset>-323850</wp:posOffset>
                </wp:positionH>
                <wp:positionV relativeFrom="paragraph">
                  <wp:posOffset>121920</wp:posOffset>
                </wp:positionV>
                <wp:extent cx="1343025" cy="314325"/>
                <wp:effectExtent l="0" t="0" r="28575" b="2857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3143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1">
                          <a:schemeClr val="lt1"/>
                        </a:fillRef>
                        <a:effectRef idx="0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07EC" w:rsidRDefault="00FE0AD5" w:rsidP="007207EC">
                            <w:r>
                              <w:t>Customer</w:t>
                            </w:r>
                            <w:r w:rsidR="007207EC">
                              <w:t>Menu1</w:t>
                            </w:r>
                            <w:r w:rsidR="007207EC">
                              <w:t>0</w:t>
                            </w:r>
                            <w:r w:rsidR="007207EC"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124A15" id="Rectangle 49" o:spid="_x0000_s1059" style="position:absolute;margin-left:-25.5pt;margin-top:9.6pt;width:105.75pt;height:24.75pt;z-index:2517473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" fillcolor="white [3201]" strokecolor="#a5a5a5 [3206]" strokeweight="1pt">
                <v:textbox>
                  <w:txbxContent>
                    <w:p w:rsidR="007207EC" w:rsidRDefault="00FE0AD5" w:rsidP="007207EC">
                      <w:r>
                        <w:t>Customer</w:t>
                      </w:r>
                      <w:r w:rsidR="007207EC">
                        <w:t>Menu1</w:t>
                      </w:r>
                      <w:r w:rsidR="007207EC">
                        <w:t>0</w:t>
                      </w:r>
                      <w:r w:rsidR="007207EC">
                        <w:t>(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D33E07" w:rsidRDefault="00D33E07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D33E07" w:rsidRDefault="00D33E07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D33E07" w:rsidRDefault="00D33E07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D33E07" w:rsidRDefault="00D33E07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D33E07" w:rsidRDefault="00D33E07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D33E07" w:rsidRDefault="00D33E07" w:rsidP="0080640D">
      <w:pPr>
        <w:rPr>
          <w:rFonts w:asciiTheme="majorBidi" w:hAnsiTheme="majorBidi" w:cstheme="majorBidi"/>
          <w:noProof/>
          <w:sz w:val="26"/>
          <w:szCs w:val="26"/>
        </w:rPr>
      </w:pPr>
    </w:p>
    <w:p w:rsidR="00D33E07" w:rsidRPr="0080640D" w:rsidRDefault="00D33E07" w:rsidP="0080640D">
      <w:pPr>
        <w:rPr>
          <w:rFonts w:ascii="Times New Roman" w:hAnsi="Times New Roman" w:cs="Times New Roman"/>
          <w:sz w:val="24"/>
        </w:rPr>
      </w:pPr>
    </w:p>
    <w:p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#include &lt;iostream&g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#include &lt;string&g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#include &lt;fstream&g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#include &lt;windows.h&g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#include &lt;conio.h&g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using namespace st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------------------- Global Variables-------------------------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s for Login Menu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const int userArrSize = 1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users[userArrSize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passwords[userArrSize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roles[userArrSize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usersCoun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s for Product Detai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productBrand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productName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productCategory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productDetails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float </w:t>
      </w:r>
      <w:proofErr w:type="gramStart"/>
      <w:r w:rsidRPr="0002273F">
        <w:rPr>
          <w:rFonts w:ascii="Times New Roman" w:hAnsi="Times New Roman" w:cs="Times New Roman"/>
          <w:sz w:val="24"/>
        </w:rPr>
        <w:t>productPrice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float </w:t>
      </w:r>
      <w:proofErr w:type="gramStart"/>
      <w:r w:rsidRPr="0002273F">
        <w:rPr>
          <w:rFonts w:ascii="Times New Roman" w:hAnsi="Times New Roman" w:cs="Times New Roman"/>
          <w:sz w:val="24"/>
        </w:rPr>
        <w:t>productReviews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productCartNumb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s for Shipping Detail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nameShipping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numberShipping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cityShipping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provinceShipping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emailShipping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shippingInfo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billingInfo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float shippingFees = 15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 for Emoji Character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char emoji = 2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 for Shippment and Payment method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paymentMethod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shippingCompan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shipping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payment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s for Cart and Order Detail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placeCar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placeOrderedindex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reviewCoun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orderPlacement = 0; // Order place hone k bad is me increment ho jaye ga jis se seller ki menu3 me addition ho jaye gi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int productCoun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cartCoun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addToCartProducts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totalCheckou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numberOfProductsOrdere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orderPlacedArray[</w:t>
      </w:r>
      <w:proofErr w:type="gramEnd"/>
      <w:r w:rsidRPr="0002273F">
        <w:rPr>
          <w:rFonts w:ascii="Times New Roman" w:hAnsi="Times New Roman" w:cs="Times New Roman"/>
          <w:sz w:val="24"/>
        </w:rPr>
        <w:t>100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 for Tracking Information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trackingNumber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inProgress = "No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shipped = "No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delivered = "No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Variables for Discoun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string coupon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float discountCouponPercentag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numberOfItems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float discountItemPercentag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checkOut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float discountCheckOutPercentag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----------------User Defined Functions-------------------------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unctions for login Menu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ubMenuBeforeMainMenu(</w:t>
      </w:r>
      <w:proofErr w:type="gramEnd"/>
      <w:r w:rsidRPr="0002273F">
        <w:rPr>
          <w:rFonts w:ascii="Times New Roman" w:hAnsi="Times New Roman" w:cs="Times New Roman"/>
          <w:sz w:val="24"/>
        </w:rPr>
        <w:t>string submenu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bool </w:t>
      </w:r>
      <w:proofErr w:type="gramStart"/>
      <w:r w:rsidRPr="0002273F">
        <w:rPr>
          <w:rFonts w:ascii="Times New Roman" w:hAnsi="Times New Roman" w:cs="Times New Roman"/>
          <w:sz w:val="24"/>
        </w:rPr>
        <w:t>signUp(</w:t>
      </w:r>
      <w:proofErr w:type="gramEnd"/>
      <w:r w:rsidRPr="0002273F">
        <w:rPr>
          <w:rFonts w:ascii="Times New Roman" w:hAnsi="Times New Roman" w:cs="Times New Roman"/>
          <w:sz w:val="24"/>
        </w:rPr>
        <w:t>string name, string password, string ro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signIn(</w:t>
      </w:r>
      <w:proofErr w:type="gramEnd"/>
      <w:r w:rsidRPr="0002273F">
        <w:rPr>
          <w:rFonts w:ascii="Times New Roman" w:hAnsi="Times New Roman" w:cs="Times New Roman"/>
          <w:sz w:val="24"/>
        </w:rPr>
        <w:t>string name, string password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login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unctions for seller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ellerInterface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seller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unctions for Customer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customerInterface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customer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Login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toreUser(</w:t>
      </w:r>
      <w:proofErr w:type="gramEnd"/>
      <w:r w:rsidRPr="0002273F">
        <w:rPr>
          <w:rFonts w:ascii="Times New Roman" w:hAnsi="Times New Roman" w:cs="Times New Roman"/>
          <w:sz w:val="24"/>
        </w:rPr>
        <w:t>string userName, string password, string ro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loadSignup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 Menu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1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2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3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4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sellerMenu4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string removeProduct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5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6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7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8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SubMenu1(int option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void sellerMenu9SubMenu2(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);   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      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 Menus File Handl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1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1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4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5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7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7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8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8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Customer Menu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1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2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3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4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5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6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7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8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SubMenu1(int optio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SubMenu2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Customer Menus File Handl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3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3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void StoreCustomerMenu5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5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7()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7(</w:t>
      </w:r>
      <w:proofErr w:type="gramStart"/>
      <w:r w:rsidRPr="0002273F">
        <w:rPr>
          <w:rFonts w:ascii="Times New Roman" w:hAnsi="Times New Roman" w:cs="Times New Roman"/>
          <w:sz w:val="24"/>
        </w:rPr>
        <w:t>);  /</w:t>
      </w:r>
      <w:proofErr w:type="gramEnd"/>
      <w:r w:rsidRPr="0002273F">
        <w:rPr>
          <w:rFonts w:ascii="Times New Roman" w:hAnsi="Times New Roman" w:cs="Times New Roman"/>
          <w:sz w:val="24"/>
        </w:rPr>
        <w:t>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MAIN FUNCTION---------------------------------------------------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main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loginOption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// load all the functions from the fil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loadSignup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LoadSellerMenu1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LoadSellerMenu7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LoadSellerMenu8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LoadCustomerMenu3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LoadCustomerMenu5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LoadCustomerMenu7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loginOption !</w:t>
      </w:r>
      <w:proofErr w:type="gramEnd"/>
      <w:r w:rsidRPr="0002273F">
        <w:rPr>
          <w:rFonts w:ascii="Times New Roman" w:hAnsi="Times New Roman" w:cs="Times New Roman"/>
          <w:sz w:val="24"/>
        </w:rPr>
        <w:t>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ubMenuBeforeMainMenu("Login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loginOption = </w:t>
      </w:r>
      <w:proofErr w:type="gramStart"/>
      <w:r w:rsidRPr="0002273F">
        <w:rPr>
          <w:rFonts w:ascii="Times New Roman" w:hAnsi="Times New Roman" w:cs="Times New Roman"/>
          <w:sz w:val="24"/>
        </w:rPr>
        <w:t>login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loginOption == 1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{ /</w:t>
      </w:r>
      <w:proofErr w:type="gramEnd"/>
      <w:r w:rsidRPr="0002273F">
        <w:rPr>
          <w:rFonts w:ascii="Times New Roman" w:hAnsi="Times New Roman" w:cs="Times New Roman"/>
          <w:sz w:val="24"/>
        </w:rPr>
        <w:t>/ signup option Interfac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ring 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string passwor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ring ro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ubMenuBeforeMainMenu("SignUp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Enter your Name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Enter your </w:t>
      </w:r>
      <w:proofErr w:type="gramStart"/>
      <w:r w:rsidRPr="0002273F">
        <w:rPr>
          <w:rFonts w:ascii="Times New Roman" w:hAnsi="Times New Roman" w:cs="Times New Roman"/>
          <w:sz w:val="24"/>
        </w:rPr>
        <w:t>Password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passwor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Enter your Role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ro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bool isValid = </w:t>
      </w:r>
      <w:proofErr w:type="gramStart"/>
      <w:r w:rsidRPr="0002273F">
        <w:rPr>
          <w:rFonts w:ascii="Times New Roman" w:hAnsi="Times New Roman" w:cs="Times New Roman"/>
          <w:sz w:val="24"/>
        </w:rPr>
        <w:t>signUp(</w:t>
      </w:r>
      <w:proofErr w:type="gramEnd"/>
      <w:r w:rsidRPr="0002273F">
        <w:rPr>
          <w:rFonts w:ascii="Times New Roman" w:hAnsi="Times New Roman" w:cs="Times New Roman"/>
          <w:sz w:val="24"/>
        </w:rPr>
        <w:t>name, password, ro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(isValid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storeUser(</w:t>
      </w:r>
      <w:proofErr w:type="gramEnd"/>
      <w:r w:rsidRPr="0002273F">
        <w:rPr>
          <w:rFonts w:ascii="Times New Roman" w:hAnsi="Times New Roman" w:cs="Times New Roman"/>
          <w:sz w:val="24"/>
        </w:rPr>
        <w:t>name, password, ro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    &lt;&lt; "SignedUp Successfully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</w:t>
      </w:r>
      <w:proofErr w:type="gramStart"/>
      <w:r w:rsidRPr="0002273F">
        <w:rPr>
          <w:rFonts w:ascii="Times New Roman" w:hAnsi="Times New Roman" w:cs="Times New Roman"/>
          <w:sz w:val="24"/>
        </w:rPr>
        <w:t>(!isValid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Users in the System have exceeded the Capacity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else if (loginOption == 2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ign in interfac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ring 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ring passwor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ring ro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ubMenuBeforeMainMenu("SignIn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Enter your Name: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Enter your Password: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passwor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role = </w:t>
      </w:r>
      <w:proofErr w:type="gramStart"/>
      <w:r w:rsidRPr="0002273F">
        <w:rPr>
          <w:rFonts w:ascii="Times New Roman" w:hAnsi="Times New Roman" w:cs="Times New Roman"/>
          <w:sz w:val="24"/>
        </w:rPr>
        <w:t>signIn(</w:t>
      </w:r>
      <w:proofErr w:type="gramEnd"/>
      <w:r w:rsidRPr="0002273F">
        <w:rPr>
          <w:rFonts w:ascii="Times New Roman" w:hAnsi="Times New Roman" w:cs="Times New Roman"/>
          <w:sz w:val="24"/>
        </w:rPr>
        <w:t>name, password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(role == "Seller"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sellerInterface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else if (role == "Customer"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customerInterface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else if (role == "undefined"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You Entered </w:t>
      </w:r>
      <w:proofErr w:type="gramStart"/>
      <w:r w:rsidRPr="0002273F">
        <w:rPr>
          <w:rFonts w:ascii="Times New Roman" w:hAnsi="Times New Roman" w:cs="Times New Roman"/>
          <w:sz w:val="24"/>
        </w:rPr>
        <w:t>wrong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Credentials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signUp function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toreUser(</w:t>
      </w:r>
      <w:proofErr w:type="gramEnd"/>
      <w:r w:rsidRPr="0002273F">
        <w:rPr>
          <w:rFonts w:ascii="Times New Roman" w:hAnsi="Times New Roman" w:cs="Times New Roman"/>
          <w:sz w:val="24"/>
        </w:rPr>
        <w:t>string userName, string password, string role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signup.txt", ios::app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userName &lt;&lt; "\n"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password &lt;&lt; "\n"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role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load of signup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loadSignup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u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role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as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signup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uName) &amp;&amp; getline(file, pass) &amp;&amp; getline(file, rolee)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users[usersCount] = u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asswords[usersCount] = pas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roles[usersCount] = role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users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har box = 219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1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box &lt;&lt; box &lt;&lt; box &lt;&lt; box &lt;&lt; box &lt;&lt; box &lt;&lt; box &lt;&lt; box &lt;&lt; "    " &lt;&lt; box &lt;&lt; box &lt;&lt; box &lt;&lt; box &lt;&lt; box &lt;&lt; box &lt;&lt; box &lt;&lt; box &lt;&lt; box &lt;&lt; box &lt;&lt; box &lt;&lt; box &lt;&lt; box &lt;&lt; box &lt;&lt; box &lt;&lt; "     " &lt;&lt; box &lt;&lt; box &lt;&lt; box &lt;&lt; box &lt;&lt; box &lt;&lt; box &lt;&lt; box &lt;&lt; box &lt;&lt; box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box &lt;&lt; "           " &lt;&lt; box &lt;&lt; box &lt;&lt; "     " &lt;&lt; box &lt;&lt; "     " &lt;&lt; box &lt;&lt; box &lt;&lt; "     " &lt;&lt; box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box &lt;&lt; "           " &lt;&lt; box &lt;&lt; box &lt;&lt; "     " &lt;&lt; box &lt;&lt; "     " &lt;&lt; box &lt;&lt; box &lt;&lt; "     " &lt;&lt; box &lt;&lt; "          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box &lt;&lt; box &lt;&lt; box &lt;&lt; box &lt;&lt; box &lt;&lt; box &lt;&lt; box &lt;&lt; "     " &lt;&lt; box &lt;&lt; box &lt;&lt; "     " &lt;&lt; box &lt;&lt; "     " &lt;&lt; box &lt;&lt; box &lt;&lt; "     " &lt;&lt; box &lt;&lt; box &lt;&lt; box &lt;&lt; box &lt;&lt; box &lt;&lt; box &lt;&lt; box &lt;&lt; box &lt;&lt; box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box &lt;&lt; "           " &lt;&lt; box &lt;&lt; box &lt;&lt; "     " &lt;&lt; box &lt;&lt; "     " &lt;&lt; box &lt;&lt; box &lt;&lt; "             " &lt;&lt; box &lt;&lt; "  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box &lt;&lt; "           " &lt;&lt; box &lt;&lt; box &lt;&lt; "     " &lt;&lt; box &lt;&lt; "     " &lt;&lt; box &lt;&lt; box &lt;&lt; "             " &lt;&lt; box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cout &lt;&lt; "                   " &lt;&lt; box &lt;&lt; box &lt;&lt; box &lt;&lt; box &lt;&lt; box &lt;&lt; box &lt;&lt; box &lt;&lt; box &lt;&lt; "    " &lt;&lt; box &lt;&lt; box &lt;&lt; "     " &lt;&lt; box &lt;&lt; "     " &lt;&lt; box &lt;&lt; box &lt;&lt; "     " &lt;&lt; box &lt;&lt; box &lt;&lt; box &lt;&lt; box &lt;&lt; box &lt;&lt; box &lt;&lt; box &lt;&lt; box &lt;&lt; box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                            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###############################################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******** E-COMMERCE MANAGEMENT SYSTEM *********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###############################################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WELCOME TO E-COMMERCE SYSTEM            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loginMenu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1. SignUp to get you ID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2. SignIn with your ID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3. Exit the Application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Option Number &gt;&gt;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return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ubMenuBeforeMainMenu(</w:t>
      </w:r>
      <w:proofErr w:type="gramEnd"/>
      <w:r w:rsidRPr="0002273F">
        <w:rPr>
          <w:rFonts w:ascii="Times New Roman" w:hAnsi="Times New Roman" w:cs="Times New Roman"/>
          <w:sz w:val="24"/>
        </w:rPr>
        <w:t>string submenu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string message = submenu + " Menu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message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---------------------"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string submenu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message = "Main Menu &gt; " + submenu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message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---------------------"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ignup function to get your ID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bool </w:t>
      </w:r>
      <w:proofErr w:type="gramStart"/>
      <w:r w:rsidRPr="0002273F">
        <w:rPr>
          <w:rFonts w:ascii="Times New Roman" w:hAnsi="Times New Roman" w:cs="Times New Roman"/>
          <w:sz w:val="24"/>
        </w:rPr>
        <w:t>signUp(</w:t>
      </w:r>
      <w:proofErr w:type="gramEnd"/>
      <w:r w:rsidRPr="0002273F">
        <w:rPr>
          <w:rFonts w:ascii="Times New Roman" w:hAnsi="Times New Roman" w:cs="Times New Roman"/>
          <w:sz w:val="24"/>
        </w:rPr>
        <w:t>string name, string password, string role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usersCount &lt; userArrSize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users[usersCount] = 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asswords[usersCount] = passwor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roles[usersCount] = ro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users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return tru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return fals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ignin function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string </w:t>
      </w:r>
      <w:proofErr w:type="gramStart"/>
      <w:r w:rsidRPr="0002273F">
        <w:rPr>
          <w:rFonts w:ascii="Times New Roman" w:hAnsi="Times New Roman" w:cs="Times New Roman"/>
          <w:sz w:val="24"/>
        </w:rPr>
        <w:t>signIn(</w:t>
      </w:r>
      <w:proofErr w:type="gramEnd"/>
      <w:r w:rsidRPr="0002273F">
        <w:rPr>
          <w:rFonts w:ascii="Times New Roman" w:hAnsi="Times New Roman" w:cs="Times New Roman"/>
          <w:sz w:val="24"/>
        </w:rPr>
        <w:t>string name, string password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ndex = 0; index &lt; usersCount; index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users[index] == name &amp;&amp; passwords[index] == password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return roles[index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return "undefined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Press Any Key to </w:t>
      </w:r>
      <w:proofErr w:type="gramStart"/>
      <w:r w:rsidRPr="0002273F">
        <w:rPr>
          <w:rFonts w:ascii="Times New Roman" w:hAnsi="Times New Roman" w:cs="Times New Roman"/>
          <w:sz w:val="24"/>
        </w:rPr>
        <w:t>Continue..</w:t>
      </w:r>
      <w:proofErr w:type="gramEnd"/>
      <w:r w:rsidRPr="0002273F">
        <w:rPr>
          <w:rFonts w:ascii="Times New Roman" w:hAnsi="Times New Roman" w:cs="Times New Roman"/>
          <w:sz w:val="24"/>
        </w:rPr>
        <w:t>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ch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 Interface function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sellerInterface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1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sellerOption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sellerOption !</w:t>
      </w:r>
      <w:proofErr w:type="gramEnd"/>
      <w:r w:rsidRPr="0002273F">
        <w:rPr>
          <w:rFonts w:ascii="Times New Roman" w:hAnsi="Times New Roman" w:cs="Times New Roman"/>
          <w:sz w:val="24"/>
        </w:rPr>
        <w:t>= 1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ubMenu("Seller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ellerOption = </w:t>
      </w:r>
      <w:proofErr w:type="gramStart"/>
      <w:r w:rsidRPr="0002273F">
        <w:rPr>
          <w:rFonts w:ascii="Times New Roman" w:hAnsi="Times New Roman" w:cs="Times New Roman"/>
          <w:sz w:val="24"/>
        </w:rPr>
        <w:t>seller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sellerOption == 1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1 = Product list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List the Product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1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SellerMenu1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2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2 = Search a Produc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Search a Produc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2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3 = Order Fulfillmen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Order Fulfillmen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3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4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4 = Remove Produc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Remove Produc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4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SellerMenu4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5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5 = Update a Produc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Update a Produc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5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SellerMenu5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6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6 = Show All Product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Show All Product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6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7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7 = Payment and Shipp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Payment and Shipping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7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SellerMenu7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8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8 = Discoun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ubMenu("Discoun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8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sellerOption == 9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// seller Menu8 = Customer Suppor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Customer Suppor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ellerMenu9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product Listing / Menu 1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1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3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brand nam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roductBrand[productCount]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product name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roductName[productCount]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product </w:t>
      </w:r>
      <w:proofErr w:type="gramStart"/>
      <w:r w:rsidRPr="0002273F">
        <w:rPr>
          <w:rFonts w:ascii="Times New Roman" w:hAnsi="Times New Roman" w:cs="Times New Roman"/>
          <w:sz w:val="24"/>
        </w:rPr>
        <w:t>category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roductCategory[productCount]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Price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productPrice[productCount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description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roductDetails[productCount]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Review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productReviews[productCount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product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SellerMenu1 for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1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productDetail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</w:t>
      </w:r>
      <w:proofErr w:type="gramStart"/>
      <w:r w:rsidRPr="0002273F">
        <w:rPr>
          <w:rFonts w:ascii="Times New Roman" w:hAnsi="Times New Roman" w:cs="Times New Roman"/>
          <w:sz w:val="24"/>
        </w:rPr>
        <w:t>productCount !</w:t>
      </w:r>
      <w:proofErr w:type="gramEnd"/>
      <w:r w:rsidRPr="0002273F">
        <w:rPr>
          <w:rFonts w:ascii="Times New Roman" w:hAnsi="Times New Roman" w:cs="Times New Roman"/>
          <w:sz w:val="24"/>
        </w:rPr>
        <w:t>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ile &lt;&lt; productBrand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file &lt;&lt; productNam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ile &lt;&lt; productCategory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ile &lt;&lt; productPric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ile &lt;&lt; productDetail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ile &lt;&lt; productReview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roduct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No Records yet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SellerMenu1 for Load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1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Bran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Categor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Detail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Pric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Review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productDetails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prodBrand)) &amp;&amp; (getline(file, prodName)) &amp;&amp; (getline(file, prodCategory)) &amp;&amp; (getline(file, prodPrice)) &amp;&amp; (getline(file, prodDetails)) &amp;&amp; (getline(file, prodReviews))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Brand[productCount] = prodBran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Name[productCount] = prod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Category[productCount] = prodCategor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Details[productCount] = prodDetail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Price[productCount] = stof(prodPric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Reviews[productCount] = stof(prodReviews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Product Search / Menu 2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2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4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roduct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There are no Poducts </w:t>
      </w:r>
      <w:proofErr w:type="gramStart"/>
      <w:r w:rsidRPr="0002273F">
        <w:rPr>
          <w:rFonts w:ascii="Times New Roman" w:hAnsi="Times New Roman" w:cs="Times New Roman"/>
          <w:sz w:val="24"/>
        </w:rPr>
        <w:t>Yet(</w:t>
      </w:r>
      <w:proofErr w:type="gramEnd"/>
      <w:r w:rsidRPr="0002273F">
        <w:rPr>
          <w:rFonts w:ascii="Times New Roman" w:hAnsi="Times New Roman" w:cs="Times New Roman"/>
          <w:sz w:val="24"/>
        </w:rPr>
        <w:t>^.^)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nt product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" &lt;&lt; i + 1 &lt;&lt; "."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     &lt;&lt; " " &lt;&lt; productNam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number of the </w:t>
      </w:r>
      <w:proofErr w:type="gramStart"/>
      <w:r w:rsidRPr="0002273F">
        <w:rPr>
          <w:rFonts w:ascii="Times New Roman" w:hAnsi="Times New Roman" w:cs="Times New Roman"/>
          <w:sz w:val="24"/>
        </w:rPr>
        <w:t>product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n &gt;&gt; product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(productOption == i + 1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Brand Name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Name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Pric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Category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Category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Reviews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Reviews[i]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Description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Details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Order Fulfillment / Menu 3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3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5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int i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trackingNumber == 1298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Order # " &lt;&lt; i + 1 &lt;&lt; </w:t>
      </w:r>
      <w:proofErr w:type="gramStart"/>
      <w:r w:rsidRPr="0002273F">
        <w:rPr>
          <w:rFonts w:ascii="Times New Roman" w:hAnsi="Times New Roman" w:cs="Times New Roman"/>
          <w:sz w:val="24"/>
        </w:rPr>
        <w:t>"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current **in Progress*</w:t>
      </w:r>
      <w:proofErr w:type="gramStart"/>
      <w:r w:rsidRPr="0002273F">
        <w:rPr>
          <w:rFonts w:ascii="Times New Roman" w:hAnsi="Times New Roman" w:cs="Times New Roman"/>
          <w:sz w:val="24"/>
        </w:rPr>
        <w:t>*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n &gt;&gt; inProgres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current **Shipped**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n &gt;&gt; shippe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current **Delivered**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n &gt;&gt; delivere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trackingNumber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 have not any Orders yet." &lt;&lt; emoji &lt;&lt; emoji &lt;&lt; emoji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Remove Product / Menu 4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4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removeProduc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6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roduct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No Products Yet " &lt;&lt; emoji &lt;&lt; emoji &lt;&lt; emoji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a product </w:t>
      </w:r>
      <w:proofErr w:type="gramStart"/>
      <w:r w:rsidRPr="0002273F">
        <w:rPr>
          <w:rFonts w:ascii="Times New Roman" w:hAnsi="Times New Roman" w:cs="Times New Roman"/>
          <w:sz w:val="24"/>
        </w:rPr>
        <w:t>nam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removeProduc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nt index = 100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ndex = sellerMenu4subMenu(removeProduc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while (</w:t>
      </w:r>
      <w:proofErr w:type="gramStart"/>
      <w:r w:rsidRPr="0002273F">
        <w:rPr>
          <w:rFonts w:ascii="Times New Roman" w:hAnsi="Times New Roman" w:cs="Times New Roman"/>
          <w:sz w:val="24"/>
        </w:rPr>
        <w:t>index !</w:t>
      </w:r>
      <w:proofErr w:type="gramEnd"/>
      <w:r w:rsidRPr="0002273F">
        <w:rPr>
          <w:rFonts w:ascii="Times New Roman" w:hAnsi="Times New Roman" w:cs="Times New Roman"/>
          <w:sz w:val="24"/>
        </w:rPr>
        <w:t>= 100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or (int i = index + 1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Brand[i] = </w:t>
      </w:r>
      <w:proofErr w:type="gramStart"/>
      <w:r w:rsidRPr="0002273F">
        <w:rPr>
          <w:rFonts w:ascii="Times New Roman" w:hAnsi="Times New Roman" w:cs="Times New Roman"/>
          <w:sz w:val="24"/>
        </w:rPr>
        <w:t>productBrand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Name[i] = </w:t>
      </w:r>
      <w:proofErr w:type="gramStart"/>
      <w:r w:rsidRPr="0002273F">
        <w:rPr>
          <w:rFonts w:ascii="Times New Roman" w:hAnsi="Times New Roman" w:cs="Times New Roman"/>
          <w:sz w:val="24"/>
        </w:rPr>
        <w:t>productName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Category[i] = </w:t>
      </w:r>
      <w:proofErr w:type="gramStart"/>
      <w:r w:rsidRPr="0002273F">
        <w:rPr>
          <w:rFonts w:ascii="Times New Roman" w:hAnsi="Times New Roman" w:cs="Times New Roman"/>
          <w:sz w:val="24"/>
        </w:rPr>
        <w:t>productCategory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Price[i] = </w:t>
      </w:r>
      <w:proofErr w:type="gramStart"/>
      <w:r w:rsidRPr="0002273F">
        <w:rPr>
          <w:rFonts w:ascii="Times New Roman" w:hAnsi="Times New Roman" w:cs="Times New Roman"/>
          <w:sz w:val="24"/>
        </w:rPr>
        <w:t>productPrice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Details[i] = </w:t>
      </w:r>
      <w:proofErr w:type="gramStart"/>
      <w:r w:rsidRPr="0002273F">
        <w:rPr>
          <w:rFonts w:ascii="Times New Roman" w:hAnsi="Times New Roman" w:cs="Times New Roman"/>
          <w:sz w:val="24"/>
        </w:rPr>
        <w:t>productDetails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Reviews[i] = </w:t>
      </w:r>
      <w:proofErr w:type="gramStart"/>
      <w:r w:rsidRPr="0002273F">
        <w:rPr>
          <w:rFonts w:ascii="Times New Roman" w:hAnsi="Times New Roman" w:cs="Times New Roman"/>
          <w:sz w:val="24"/>
        </w:rPr>
        <w:t>productReviews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Count--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break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index == 100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Invalid Product Name.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Menu4 subMenu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int sellerMenu4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string removeProduct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removeIndex = 100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removeProduct == productName[i]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Brand[i] = </w:t>
      </w:r>
      <w:proofErr w:type="gramStart"/>
      <w:r w:rsidRPr="0002273F">
        <w:rPr>
          <w:rFonts w:ascii="Times New Roman" w:hAnsi="Times New Roman" w:cs="Times New Roman"/>
          <w:sz w:val="24"/>
        </w:rPr>
        <w:t>productBrand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Name[i] = </w:t>
      </w:r>
      <w:proofErr w:type="gramStart"/>
      <w:r w:rsidRPr="0002273F">
        <w:rPr>
          <w:rFonts w:ascii="Times New Roman" w:hAnsi="Times New Roman" w:cs="Times New Roman"/>
          <w:sz w:val="24"/>
        </w:rPr>
        <w:t>productName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Category[i] = </w:t>
      </w:r>
      <w:proofErr w:type="gramStart"/>
      <w:r w:rsidRPr="0002273F">
        <w:rPr>
          <w:rFonts w:ascii="Times New Roman" w:hAnsi="Times New Roman" w:cs="Times New Roman"/>
          <w:sz w:val="24"/>
        </w:rPr>
        <w:t>productCategory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Price[i] = </w:t>
      </w:r>
      <w:proofErr w:type="gramStart"/>
      <w:r w:rsidRPr="0002273F">
        <w:rPr>
          <w:rFonts w:ascii="Times New Roman" w:hAnsi="Times New Roman" w:cs="Times New Roman"/>
          <w:sz w:val="24"/>
        </w:rPr>
        <w:t>productPrice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Details[i] = </w:t>
      </w:r>
      <w:proofErr w:type="gramStart"/>
      <w:r w:rsidRPr="0002273F">
        <w:rPr>
          <w:rFonts w:ascii="Times New Roman" w:hAnsi="Times New Roman" w:cs="Times New Roman"/>
          <w:sz w:val="24"/>
        </w:rPr>
        <w:t>productDetails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roductReviews[i] = </w:t>
      </w:r>
      <w:proofErr w:type="gramStart"/>
      <w:r w:rsidRPr="0002273F">
        <w:rPr>
          <w:rFonts w:ascii="Times New Roman" w:hAnsi="Times New Roman" w:cs="Times New Roman"/>
          <w:sz w:val="24"/>
        </w:rPr>
        <w:t>productReviews[</w:t>
      </w:r>
      <w:proofErr w:type="gramEnd"/>
      <w:r w:rsidRPr="0002273F">
        <w:rPr>
          <w:rFonts w:ascii="Times New Roman" w:hAnsi="Times New Roman" w:cs="Times New Roman"/>
          <w:sz w:val="24"/>
        </w:rPr>
        <w:t>i +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removeIndex = i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leep(</w:t>
      </w:r>
      <w:proofErr w:type="gramEnd"/>
      <w:r w:rsidRPr="0002273F">
        <w:rPr>
          <w:rFonts w:ascii="Times New Roman" w:hAnsi="Times New Roman" w:cs="Times New Roman"/>
          <w:sz w:val="24"/>
        </w:rPr>
        <w:t>2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\nWait until we are done...."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leep(</w:t>
      </w:r>
      <w:proofErr w:type="gramEnd"/>
      <w:r w:rsidRPr="0002273F">
        <w:rPr>
          <w:rFonts w:ascii="Times New Roman" w:hAnsi="Times New Roman" w:cs="Times New Roman"/>
          <w:sz w:val="24"/>
        </w:rPr>
        <w:t>20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REMOVED SUCCESSFULLY "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break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return removeIndex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seller Menu4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4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productDetail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Brand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Nam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Category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Pric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Detail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Review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Update Product / Menu5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5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7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roduct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No Products Yet " &lt;&lt; emoji &lt;&lt; emoji &lt;&lt; emoji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nt updateCoun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tring updatedBrand, searchProductName, updatedName, updatedCategory, updatedDetail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nt updatedPric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loat updatedReview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a product </w:t>
      </w:r>
      <w:proofErr w:type="gramStart"/>
      <w:r w:rsidRPr="0002273F">
        <w:rPr>
          <w:rFonts w:ascii="Times New Roman" w:hAnsi="Times New Roman" w:cs="Times New Roman"/>
          <w:sz w:val="24"/>
        </w:rPr>
        <w:t>nam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searchProductNam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(searchProductName == productName[i]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Enter the new Product nam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updatedNam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Name[i] = updated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Enter the new Brand name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updatedBrand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Brand[i] = updatedBran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    cout &lt;&lt; "Enter the new Product Category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updatedCategory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Category[i] = updatedCategor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Enter the Price   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in &gt;&gt; updatedPric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Price[i] = updatedPric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Enter the new Description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updatedDetails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Details[i] = updatedDetail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Enter the new Review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in &gt;&gt; updatedReview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productReviews[i] = updatedReview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Sleep(</w:t>
      </w:r>
      <w:proofErr w:type="gramEnd"/>
      <w:r w:rsidRPr="0002273F">
        <w:rPr>
          <w:rFonts w:ascii="Times New Roman" w:hAnsi="Times New Roman" w:cs="Times New Roman"/>
          <w:sz w:val="24"/>
        </w:rPr>
        <w:t>20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Done Successfully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(</w:t>
      </w:r>
      <w:proofErr w:type="gramStart"/>
      <w:r w:rsidRPr="0002273F">
        <w:rPr>
          <w:rFonts w:ascii="Times New Roman" w:hAnsi="Times New Roman" w:cs="Times New Roman"/>
          <w:sz w:val="24"/>
        </w:rPr>
        <w:t>^.^</w:t>
      </w:r>
      <w:proofErr w:type="gramEnd"/>
      <w:r w:rsidRPr="0002273F">
        <w:rPr>
          <w:rFonts w:ascii="Times New Roman" w:hAnsi="Times New Roman" w:cs="Times New Roman"/>
          <w:sz w:val="24"/>
        </w:rPr>
        <w:t>)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2273F">
        <w:rPr>
          <w:rFonts w:ascii="Times New Roman" w:hAnsi="Times New Roman" w:cs="Times New Roman"/>
          <w:sz w:val="24"/>
        </w:rPr>
        <w:t>Sleep(</w:t>
      </w:r>
      <w:proofErr w:type="gramEnd"/>
      <w:r w:rsidRPr="0002273F">
        <w:rPr>
          <w:rFonts w:ascii="Times New Roman" w:hAnsi="Times New Roman" w:cs="Times New Roman"/>
          <w:sz w:val="24"/>
        </w:rPr>
        <w:t>30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update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break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update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Invaid Product Name.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related to Seller Menu5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5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productDetail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Brand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Nam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Category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Pric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Detail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Review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SellerMenu6 / Show All Produc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6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roduct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No Products Yet" &lt;&lt; emoji &lt;&lt; emoji &lt;&lt; emoji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i + 1 &lt;&lt; "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Brand Name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Name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Pric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Category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Category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Reviews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Reviews[i]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Description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Details[i]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Payment and Shipping / Menu 7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7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9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shipCompan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payMeth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cout &lt;&lt; "How much Shipping Companies will you collaborate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shipCompan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How much Payment Methods will you accept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payMeth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paymentMethods = payMeth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hippingCompany = shipCompan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Payment Details ==&gt;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ayMeth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" &lt;&lt; i + 1 &lt;&lt; " Payment </w:t>
      </w:r>
      <w:proofErr w:type="gramStart"/>
      <w:r w:rsidRPr="0002273F">
        <w:rPr>
          <w:rFonts w:ascii="Times New Roman" w:hAnsi="Times New Roman" w:cs="Times New Roman"/>
          <w:sz w:val="24"/>
        </w:rPr>
        <w:t>Method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ayment[i]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Shipping Details ==&gt; 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shipCompany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" &lt;&lt; i + 1 &lt;&lt; " shipping company </w:t>
      </w:r>
      <w:proofErr w:type="gramStart"/>
      <w:r w:rsidRPr="0002273F">
        <w:rPr>
          <w:rFonts w:ascii="Times New Roman" w:hAnsi="Times New Roman" w:cs="Times New Roman"/>
          <w:sz w:val="24"/>
        </w:rPr>
        <w:t>nam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shipping[i]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Payment and Shipping </w:t>
      </w:r>
      <w:proofErr w:type="gramStart"/>
      <w:r w:rsidRPr="0002273F">
        <w:rPr>
          <w:rFonts w:ascii="Times New Roman" w:hAnsi="Times New Roman" w:cs="Times New Roman"/>
          <w:sz w:val="24"/>
        </w:rPr>
        <w:t>Detail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Payment </w:t>
      </w:r>
      <w:proofErr w:type="gramStart"/>
      <w:r w:rsidRPr="0002273F">
        <w:rPr>
          <w:rFonts w:ascii="Times New Roman" w:hAnsi="Times New Roman" w:cs="Times New Roman"/>
          <w:sz w:val="24"/>
        </w:rPr>
        <w:t>Option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for (int i = 0; i &lt; payMeth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i + 1 &lt;&lt; ". " &lt;&lt; payment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Shipping </w:t>
      </w:r>
      <w:proofErr w:type="gramStart"/>
      <w:r w:rsidRPr="0002273F">
        <w:rPr>
          <w:rFonts w:ascii="Times New Roman" w:hAnsi="Times New Roman" w:cs="Times New Roman"/>
          <w:sz w:val="24"/>
        </w:rPr>
        <w:t>Option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shipCompany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i + 1 &lt;&lt; ". " &lt;&lt; shipping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seller Menu7 for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7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shippingDetail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shippingCompany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shipping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aymentMethods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ayment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seller Menu7 for load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7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count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counter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a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shippingDetails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ship) &amp;&amp; count !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hipping[shippingCompany] = 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pay) &amp;&amp; counter !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ayment[paymentMethods] = pa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nter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Discounts / Menu 8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8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1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1.   Enter the number of items to give discount to </w:t>
      </w:r>
      <w:proofErr w:type="gramStart"/>
      <w:r w:rsidRPr="0002273F">
        <w:rPr>
          <w:rFonts w:ascii="Times New Roman" w:hAnsi="Times New Roman" w:cs="Times New Roman"/>
          <w:sz w:val="24"/>
        </w:rPr>
        <w:t>customer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numberOfItems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     Enter the discount percentage for Items  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discountItemPercentag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2.   Enter the total Checkout to give Discount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checkOut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     Enter the discount percentage for Checkout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discountCheckOutPercentag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3.   Enter the Coupon Code to give Discounts  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coupon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     Enter the discount percentage for Coupons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discountCouponPercentag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DISCOUNT </w:t>
      </w:r>
      <w:proofErr w:type="gramStart"/>
      <w:r w:rsidRPr="0002273F">
        <w:rPr>
          <w:rFonts w:ascii="Times New Roman" w:hAnsi="Times New Roman" w:cs="Times New Roman"/>
          <w:sz w:val="24"/>
        </w:rPr>
        <w:t>Detail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</w:t>
      </w:r>
      <w:proofErr w:type="gramStart"/>
      <w:r w:rsidRPr="0002273F">
        <w:rPr>
          <w:rFonts w:ascii="Times New Roman" w:hAnsi="Times New Roman" w:cs="Times New Roman"/>
          <w:sz w:val="24"/>
        </w:rPr>
        <w:t>1.Buy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numberOfItemsDiscount &lt;&lt; " Items to AVAIL " &lt;&lt; discountItemPercentage &lt;&lt; "% DISCOUNT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cout &lt;&lt; "</w:t>
      </w:r>
      <w:proofErr w:type="gramStart"/>
      <w:r w:rsidRPr="0002273F">
        <w:rPr>
          <w:rFonts w:ascii="Times New Roman" w:hAnsi="Times New Roman" w:cs="Times New Roman"/>
          <w:sz w:val="24"/>
        </w:rPr>
        <w:t>2.CheckOut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a Total of " &lt;&lt; checkOutDiscount &lt;&lt; " to AVAIL " &lt;&lt; discountCheckOutPercentage &lt;&lt; "% DISCOUNT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</w:t>
      </w:r>
      <w:proofErr w:type="gramStart"/>
      <w:r w:rsidRPr="0002273F">
        <w:rPr>
          <w:rFonts w:ascii="Times New Roman" w:hAnsi="Times New Roman" w:cs="Times New Roman"/>
          <w:sz w:val="24"/>
        </w:rPr>
        <w:t>3.Apply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couponDiscount &lt;&lt; " as a Coupon at the checkout to AVAIL " &lt;&lt; discountCouponPercentage &lt;&lt; "% DISCOUNT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seller Menu8 for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SellerMenu8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discount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numberOfItemsDiscoun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discountItemPercentage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checkOutDiscoun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discountCheckOutPercentage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couponDiscoun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discountCouponPercentage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File Handling for seller Menu7 for Load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SellerMenu8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itemDi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itemDisPerce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checkoutDi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checkoutDisPerce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string couponDi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couponDisPerce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discounts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itemDis) &amp;&amp; getline(file, itemDisPercent) &amp;&amp; getline(file, checkoutDis) &amp;&amp; getline(file, checkoutDisPercent) &amp;&amp; getline(file, couponDis) &amp;&amp; getline(file, couponDisPercent)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numberOfItemsDiscount = stoi(itemDis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discountItemPercentage = stof(itemDisPercen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heckoutDis = stoi(checkoutDis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discountCheckOutPercentage = stof(checkoutDisPercen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ponDiscount = couponDi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discountCouponPercentage = stof(couponDisPercen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Customer Care / Menu 9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1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1: How to remove a </w:t>
      </w:r>
      <w:proofErr w:type="gramStart"/>
      <w:r w:rsidRPr="0002273F">
        <w:rPr>
          <w:rFonts w:ascii="Times New Roman" w:hAnsi="Times New Roman" w:cs="Times New Roman"/>
          <w:sz w:val="24"/>
        </w:rPr>
        <w:t>product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2: How to accept the order of customer?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3: How to give coupons to </w:t>
      </w:r>
      <w:proofErr w:type="gramStart"/>
      <w:r w:rsidRPr="0002273F">
        <w:rPr>
          <w:rFonts w:ascii="Times New Roman" w:hAnsi="Times New Roman" w:cs="Times New Roman"/>
          <w:sz w:val="24"/>
        </w:rPr>
        <w:t>customers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4: How to increase the </w:t>
      </w:r>
      <w:proofErr w:type="gramStart"/>
      <w:r w:rsidRPr="0002273F">
        <w:rPr>
          <w:rFonts w:ascii="Times New Roman" w:hAnsi="Times New Roman" w:cs="Times New Roman"/>
          <w:sz w:val="24"/>
        </w:rPr>
        <w:t>products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cout &lt;&lt; "Enter your </w:t>
      </w:r>
      <w:proofErr w:type="gramStart"/>
      <w:r w:rsidRPr="0002273F">
        <w:rPr>
          <w:rFonts w:ascii="Times New Roman" w:hAnsi="Times New Roman" w:cs="Times New Roman"/>
          <w:sz w:val="24"/>
        </w:rPr>
        <w:t>query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ellerMenu9SubMenu1(optio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ellerMenu9SubMenu2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Menu9 Sub Menu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SubMenu1(int option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option == 1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4 from the seller menu and enter the product name and the product will be removed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option == 2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3 from the seller menu and accept the order of customer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option =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7 from the seller menu and enter the coupon </w:t>
      </w:r>
      <w:proofErr w:type="gramStart"/>
      <w:r w:rsidRPr="0002273F">
        <w:rPr>
          <w:rFonts w:ascii="Times New Roman" w:hAnsi="Times New Roman" w:cs="Times New Roman"/>
          <w:sz w:val="24"/>
        </w:rPr>
        <w:t>name.\n\n</w:t>
      </w:r>
      <w:proofErr w:type="gramEnd"/>
      <w:r w:rsidRPr="0002273F">
        <w:rPr>
          <w:rFonts w:ascii="Times New Roman" w:hAnsi="Times New Roman" w:cs="Times New Roman"/>
          <w:sz w:val="24"/>
        </w:rPr>
        <w:t>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else if (option == 4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1 from the seller menu and list your new </w:t>
      </w:r>
      <w:proofErr w:type="gramStart"/>
      <w:r w:rsidRPr="0002273F">
        <w:rPr>
          <w:rFonts w:ascii="Times New Roman" w:hAnsi="Times New Roman" w:cs="Times New Roman"/>
          <w:sz w:val="24"/>
        </w:rPr>
        <w:t>products.\n\n</w:t>
      </w:r>
      <w:proofErr w:type="gramEnd"/>
      <w:r w:rsidRPr="0002273F">
        <w:rPr>
          <w:rFonts w:ascii="Times New Roman" w:hAnsi="Times New Roman" w:cs="Times New Roman"/>
          <w:sz w:val="24"/>
        </w:rPr>
        <w:t>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Wait for the </w:t>
      </w:r>
      <w:proofErr w:type="gramStart"/>
      <w:r w:rsidRPr="0002273F">
        <w:rPr>
          <w:rFonts w:ascii="Times New Roman" w:hAnsi="Times New Roman" w:cs="Times New Roman"/>
          <w:sz w:val="24"/>
        </w:rPr>
        <w:t>answer..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(</w:t>
      </w:r>
      <w:proofErr w:type="gramStart"/>
      <w:r w:rsidRPr="0002273F">
        <w:rPr>
          <w:rFonts w:ascii="Times New Roman" w:hAnsi="Times New Roman" w:cs="Times New Roman"/>
          <w:sz w:val="24"/>
        </w:rPr>
        <w:t>^.^</w:t>
      </w:r>
      <w:proofErr w:type="gramEnd"/>
      <w:r w:rsidRPr="0002273F">
        <w:rPr>
          <w:rFonts w:ascii="Times New Roman" w:hAnsi="Times New Roman" w:cs="Times New Roman"/>
          <w:sz w:val="24"/>
        </w:rPr>
        <w:t>)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SellerMenu9 Sub Menu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ellerMenu9SubMenu2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har answ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Are you Satisfied with the </w:t>
      </w:r>
      <w:proofErr w:type="gramStart"/>
      <w:r w:rsidRPr="0002273F">
        <w:rPr>
          <w:rFonts w:ascii="Times New Roman" w:hAnsi="Times New Roman" w:cs="Times New Roman"/>
          <w:sz w:val="24"/>
        </w:rPr>
        <w:t>answer ?</w:t>
      </w:r>
      <w:proofErr w:type="gramEnd"/>
      <w:r w:rsidRPr="0002273F">
        <w:rPr>
          <w:rFonts w:ascii="Times New Roman" w:hAnsi="Times New Roman" w:cs="Times New Roman"/>
          <w:sz w:val="24"/>
        </w:rPr>
        <w:t>\n (Press Y for yes or Press N for no)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answ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answer == 'Y' || answer == 'y'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" &lt;&lt; emoji &lt;&lt; emoji &lt;&lt; emoji &lt;&lt; </w:t>
      </w:r>
      <w:proofErr w:type="gramStart"/>
      <w:r w:rsidRPr="0002273F">
        <w:rPr>
          <w:rFonts w:ascii="Times New Roman" w:hAnsi="Times New Roman" w:cs="Times New Roman"/>
          <w:sz w:val="24"/>
        </w:rPr>
        <w:t>"  Thanks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for your Response  " &lt;&lt; emoji &lt;&lt; emoji &lt;&lt; emoji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We are HAPPY to see your Response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answer == 'N' || answer == 'n'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cout &lt;&lt; "                               " &lt;&lt; emoji &lt;&lt; emoji &lt;&lt; emoji &lt;&lt; "   Thanks for your Response   " &lt;&lt; emoji &lt;&lt; emoji &lt;&lt; emoji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  We will try better next time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All Seller Option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sellerMenu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Select one of the following options number..."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1\tList the Products" &lt;&lt; endl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2.\tSearch a Product" &lt;&lt; endl; // don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3.\tOrder Fulfillmen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4.\tRemove a Produc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5.\tUpdate a Produc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6.\tShow All Products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7.\tPayment and Shipping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8.\tDiscounts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9.\tCustomer Care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10.\tExit"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Your </w:t>
      </w:r>
      <w:proofErr w:type="gramStart"/>
      <w:r w:rsidRPr="0002273F">
        <w:rPr>
          <w:rFonts w:ascii="Times New Roman" w:hAnsi="Times New Roman" w:cs="Times New Roman"/>
          <w:sz w:val="24"/>
        </w:rPr>
        <w:t>Option..</w:t>
      </w:r>
      <w:proofErr w:type="gramEnd"/>
      <w:r w:rsidRPr="0002273F">
        <w:rPr>
          <w:rFonts w:ascii="Times New Roman" w:hAnsi="Times New Roman" w:cs="Times New Roman"/>
          <w:sz w:val="24"/>
        </w:rPr>
        <w:t>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return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---CUSTOMER OPTION---------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void </w:t>
      </w:r>
      <w:proofErr w:type="gramStart"/>
      <w:r w:rsidRPr="0002273F">
        <w:rPr>
          <w:rFonts w:ascii="Times New Roman" w:hAnsi="Times New Roman" w:cs="Times New Roman"/>
          <w:sz w:val="24"/>
        </w:rPr>
        <w:t>customerInterface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4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customerOption = 0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customerOption !</w:t>
      </w:r>
      <w:proofErr w:type="gramEnd"/>
      <w:r w:rsidRPr="0002273F">
        <w:rPr>
          <w:rFonts w:ascii="Times New Roman" w:hAnsi="Times New Roman" w:cs="Times New Roman"/>
          <w:sz w:val="24"/>
        </w:rPr>
        <w:t>= 1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ubMenu("Customer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ustomerOption = </w:t>
      </w:r>
      <w:proofErr w:type="gramStart"/>
      <w:r w:rsidRPr="0002273F">
        <w:rPr>
          <w:rFonts w:ascii="Times New Roman" w:hAnsi="Times New Roman" w:cs="Times New Roman"/>
          <w:sz w:val="24"/>
        </w:rPr>
        <w:t>customerMenu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-Search a Produc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1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Search Produc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1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Product Under Budge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2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Product Under Budge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2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Add to car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Add to Cart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3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CustomerMenu3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Show Cart and Request Order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4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Show Cart and Request Order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4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Shipping Detail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5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Shipping Detai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5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CustomerMenu5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Generate Bil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6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Generate Bill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6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Track Order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7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Tack Order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7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toreCustomerMenu7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Give Review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8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Give Review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8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//----------Customer Car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ustomerOption == 9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system("cls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topHeader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2273F">
        <w:rPr>
          <w:rFonts w:ascii="Times New Roman" w:hAnsi="Times New Roman" w:cs="Times New Roman"/>
          <w:sz w:val="24"/>
        </w:rPr>
        <w:t>subMenu(</w:t>
      </w:r>
      <w:proofErr w:type="gramEnd"/>
      <w:r w:rsidRPr="0002273F">
        <w:rPr>
          <w:rFonts w:ascii="Times New Roman" w:hAnsi="Times New Roman" w:cs="Times New Roman"/>
          <w:sz w:val="24"/>
        </w:rPr>
        <w:t>"Customer Care"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ustomerMenu9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clearScreen(</w:t>
      </w:r>
      <w:proofErr w:type="gramEnd"/>
      <w:r w:rsidRPr="0002273F">
        <w:rPr>
          <w:rFonts w:ascii="Times New Roman" w:hAnsi="Times New Roman" w:cs="Times New Roman"/>
          <w:sz w:val="24"/>
        </w:rPr>
        <w:t>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Search Product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1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4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roductCount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No Product Found" &lt;&lt; emoji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tring searchProduct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Product </w:t>
      </w:r>
      <w:proofErr w:type="gramStart"/>
      <w:r w:rsidRPr="0002273F">
        <w:rPr>
          <w:rFonts w:ascii="Times New Roman" w:hAnsi="Times New Roman" w:cs="Times New Roman"/>
          <w:sz w:val="24"/>
        </w:rPr>
        <w:t>Nam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searchProductNam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(searchProductName == productName[i]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i + 1 &lt;&lt; "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Brand Name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Name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Pric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Category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Category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Reviews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Review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Description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Details[i]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Product Under Budget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2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5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searchProductBudge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uctUnderBudget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</w:t>
      </w:r>
      <w:proofErr w:type="gramStart"/>
      <w:r w:rsidRPr="0002273F">
        <w:rPr>
          <w:rFonts w:ascii="Times New Roman" w:hAnsi="Times New Roman" w:cs="Times New Roman"/>
          <w:sz w:val="24"/>
        </w:rPr>
        <w:t>Budget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searchProductBudge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searchProductBudget &gt;= productPrice[i]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" &lt;&lt; i + 1 &lt;&lt; ". " &lt;&lt; productName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product name to find its </w:t>
      </w:r>
      <w:proofErr w:type="gramStart"/>
      <w:r w:rsidRPr="0002273F">
        <w:rPr>
          <w:rFonts w:ascii="Times New Roman" w:hAnsi="Times New Roman" w:cs="Times New Roman"/>
          <w:sz w:val="24"/>
        </w:rPr>
        <w:t>detail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roductUnderBudgetNam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productUnderBudgetName == productName[i]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Brand Name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Name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Price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Category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Category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cout &lt;&lt; "Product Reviews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Reviews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Description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Details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Add to Cart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3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6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har placeCart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searchCartProduct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the Product </w:t>
      </w:r>
      <w:proofErr w:type="gramStart"/>
      <w:r w:rsidRPr="0002273F">
        <w:rPr>
          <w:rFonts w:ascii="Times New Roman" w:hAnsi="Times New Roman" w:cs="Times New Roman"/>
          <w:sz w:val="24"/>
        </w:rPr>
        <w:t>Nam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searchCartProductNam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produc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searchCartProductName == productName[i]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i + 1 &lt;&lt; "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Brand Name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Name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cout &lt;&lt; "Product Pric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Category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Category[i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Reviews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Reviews[i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Description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Details[i]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Enter A to ADD TO CART or any other to continue......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placeCart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f (placeCartOption == 'a' || placeCartOption == 'A'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out &lt;&lt; "Enter the product number to add to cart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in &gt;&gt; productCartNumb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addToCartProducts[cartCount] = i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cart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File Handling for Customer Menu3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3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addToCartProduct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car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int index = addToCartProducts[i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index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Brand[index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Name[index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Category[index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Price[index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Details[index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ile &lt;&lt; productReviews[index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File Handling for Customer Menu3 Load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3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index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Bran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Categor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Detail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Pric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roReview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addToCartProducts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index)) &amp;&amp; (getline(file, proBrand)) &amp;&amp; (getline(file, proName)) &amp;&amp; (getline(file, proCategory)) &amp;&amp; (getline(file, proPrice)) &amp;&amp; (getline(file, proDetails)) &amp;&amp; (getline(file, proReviews))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addToCartProducts[cartCount] = stoi(index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Brand[productCount] = proBran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Name[productCount] = proNam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Category[productCount] = proCategor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Details[productCount] = proDetails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Price[productCount] = stof(proPric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Reviews[productCount] = stof(proReviews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duct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artCount++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//---------------Show Cart and request </w:t>
      </w:r>
      <w:proofErr w:type="gramStart"/>
      <w:r w:rsidRPr="0002273F">
        <w:rPr>
          <w:rFonts w:ascii="Times New Roman" w:hAnsi="Times New Roman" w:cs="Times New Roman"/>
          <w:sz w:val="24"/>
        </w:rPr>
        <w:t>a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order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4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7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showCar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indexNumb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har placeOrder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// for loop to show the cart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or (int i = 0; i &lt; cartCount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howCart = addToCartProducts[i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i + 1 &lt;&lt; "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cout &lt;&lt; "Brand Name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showCart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Product Name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showCart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Product Price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showCart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Product Category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Category[showCart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Product Reviews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Reviews[showCart]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Description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Details[showCart]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Press P to PLACE THE ORDER or press any key to </w:t>
      </w:r>
      <w:proofErr w:type="gramStart"/>
      <w:r w:rsidRPr="0002273F">
        <w:rPr>
          <w:rFonts w:ascii="Times New Roman" w:hAnsi="Times New Roman" w:cs="Times New Roman"/>
          <w:sz w:val="24"/>
        </w:rPr>
        <w:t>continu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placeOrder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placeOrderOption == 'P' || placeOrderOption == 'p'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number of products you want to </w:t>
      </w:r>
      <w:proofErr w:type="gramStart"/>
      <w:r w:rsidRPr="0002273F">
        <w:rPr>
          <w:rFonts w:ascii="Times New Roman" w:hAnsi="Times New Roman" w:cs="Times New Roman"/>
          <w:sz w:val="24"/>
        </w:rPr>
        <w:t>order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n &gt;&gt; numberOfProductsOrdere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numberOfProductsOrdered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\nEnter the product </w:t>
      </w:r>
      <w:proofErr w:type="gramStart"/>
      <w:r w:rsidRPr="0002273F">
        <w:rPr>
          <w:rFonts w:ascii="Times New Roman" w:hAnsi="Times New Roman" w:cs="Times New Roman"/>
          <w:sz w:val="24"/>
        </w:rPr>
        <w:t>number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indexNumb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orderPlacedArray[i] = addToCartProducts[i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placeOrderedindex = </w:t>
      </w:r>
      <w:proofErr w:type="gramStart"/>
      <w:r w:rsidRPr="0002273F">
        <w:rPr>
          <w:rFonts w:ascii="Times New Roman" w:hAnsi="Times New Roman" w:cs="Times New Roman"/>
          <w:sz w:val="24"/>
        </w:rPr>
        <w:t>addToCartProducts[</w:t>
      </w:r>
      <w:proofErr w:type="gramEnd"/>
      <w:r w:rsidRPr="0002273F">
        <w:rPr>
          <w:rFonts w:ascii="Times New Roman" w:hAnsi="Times New Roman" w:cs="Times New Roman"/>
          <w:sz w:val="24"/>
        </w:rPr>
        <w:t>indexNumber - 1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\nProduct Details ==&gt;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Brand Name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Brand[placeOrderedindex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Name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placeOrderedindex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Product </w:t>
      </w:r>
      <w:proofErr w:type="gramStart"/>
      <w:r w:rsidRPr="0002273F">
        <w:rPr>
          <w:rFonts w:ascii="Times New Roman" w:hAnsi="Times New Roman" w:cs="Times New Roman"/>
          <w:sz w:val="24"/>
        </w:rPr>
        <w:t>Pric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Price[placeOrderedindex]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    totalCheckout = totalCheckout + productPrice[placeOrderedindex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Now Add the Shipping Information and Generate the bill to CONFIRM THE ORDER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Shipping Details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5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9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Name     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nameShipping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Phone Number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numberShipping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city     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cityShipping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provice   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provinceShipping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E-mail address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emailShipping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Billing Information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billingInfo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Shipping Details here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shippingInfo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-File Handling for Customer Menu5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5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shippingAddress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name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number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city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province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email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billingInfo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shippingInfo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-File Handling for Customer Menu5 Load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5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shippingAddress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nameShip, numberShip, cityShip, provinceShip, emailShip, billInfo, shipInfo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nameShip)) &amp;&amp; (getline(file, numberShip)) &amp;&amp; (getline(file, cityShip)) &amp;&amp; (getline(file, provinceShip)) &amp;&amp; (getline(file, emailShip)) &amp;&amp; (getline(file, billInfo)) &amp;&amp; (getline(file, shipInfo))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nameShipping = name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numberShipping = number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tyShipping = city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provinceShipping = province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mailShipping = emailShip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billingInfo = billInfo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hippingInfo = shippingInfo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Generate Bill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6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1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couponCode = "No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loat totalCheckoutAfterDiscou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pa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numberOfProductsOrdered == 0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 have not Order any </w:t>
      </w:r>
      <w:proofErr w:type="gramStart"/>
      <w:r w:rsidRPr="0002273F">
        <w:rPr>
          <w:rFonts w:ascii="Times New Roman" w:hAnsi="Times New Roman" w:cs="Times New Roman"/>
          <w:sz w:val="24"/>
        </w:rPr>
        <w:t>Product  Yet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(^.^)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trackingNumber = 1298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Order </w:t>
      </w:r>
      <w:proofErr w:type="gramStart"/>
      <w:r w:rsidRPr="0002273F">
        <w:rPr>
          <w:rFonts w:ascii="Times New Roman" w:hAnsi="Times New Roman" w:cs="Times New Roman"/>
          <w:sz w:val="24"/>
        </w:rPr>
        <w:t>Detail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Details ==&gt; 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Shipping Fee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shippingFees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Name 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name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Phone Number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number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Email Address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emailShipping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Bill </w:t>
      </w:r>
      <w:proofErr w:type="gramStart"/>
      <w:r w:rsidRPr="0002273F">
        <w:rPr>
          <w:rFonts w:ascii="Times New Roman" w:hAnsi="Times New Roman" w:cs="Times New Roman"/>
          <w:sz w:val="24"/>
        </w:rPr>
        <w:t>to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billingInfo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hip </w:t>
      </w:r>
      <w:proofErr w:type="gramStart"/>
      <w:r w:rsidRPr="0002273F">
        <w:rPr>
          <w:rFonts w:ascii="Times New Roman" w:hAnsi="Times New Roman" w:cs="Times New Roman"/>
          <w:sz w:val="24"/>
        </w:rPr>
        <w:t>to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shippingInfo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nameShipping &lt;&lt; </w:t>
      </w:r>
      <w:proofErr w:type="gramStart"/>
      <w:r w:rsidRPr="0002273F">
        <w:rPr>
          <w:rFonts w:ascii="Times New Roman" w:hAnsi="Times New Roman" w:cs="Times New Roman"/>
          <w:sz w:val="24"/>
        </w:rPr>
        <w:t>" ,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numberShipping &lt;&lt; " , " &lt;&lt; cityShipping &lt;&lt; " , " &lt;&lt; provinceShipping &lt;&lt; " , " &lt;&lt; emailShipping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loat bill = totalCheckout + (shippingFees * numberOfProductsOrdered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GENERATED BILL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bill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COUPON CODE Otherwise Enter </w:t>
      </w:r>
      <w:proofErr w:type="gramStart"/>
      <w:r w:rsidRPr="0002273F">
        <w:rPr>
          <w:rFonts w:ascii="Times New Roman" w:hAnsi="Times New Roman" w:cs="Times New Roman"/>
          <w:sz w:val="24"/>
        </w:rPr>
        <w:t>No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cin.ignor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cin, couponCod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f (couponCode == couponDiscount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loat percent = ((discountCouponPercentage * bill) / 1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totalCheckoutAfterDiscount = bill - perce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numberOfProductsOrdered &gt;= numberOfItemsDiscount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loat percent = ((discountItemPercentage * bill) / 1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totalCheckoutAfterDiscount = bill - perce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 if (bill &gt;= checkOutDiscount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float percent = ((discountCheckOutPercentage * bill) / 1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totalCheckoutAfterDiscount = bill - percent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totalCheckoutAfterDiscount = bil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\n\nTOTAL CHECKOUT AFTER </w:t>
      </w:r>
      <w:proofErr w:type="gramStart"/>
      <w:r w:rsidRPr="0002273F">
        <w:rPr>
          <w:rFonts w:ascii="Times New Roman" w:hAnsi="Times New Roman" w:cs="Times New Roman"/>
          <w:sz w:val="24"/>
        </w:rPr>
        <w:t>DISCOUNT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totalCheckoutAfterDiscount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Enter the Payment </w:t>
      </w:r>
      <w:proofErr w:type="gramStart"/>
      <w:r w:rsidRPr="0002273F">
        <w:rPr>
          <w:rFonts w:ascii="Times New Roman" w:hAnsi="Times New Roman" w:cs="Times New Roman"/>
          <w:sz w:val="24"/>
        </w:rPr>
        <w:t>Method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in &gt;&gt; pay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Sleep(</w:t>
      </w:r>
      <w:proofErr w:type="gramEnd"/>
      <w:r w:rsidRPr="0002273F">
        <w:rPr>
          <w:rFonts w:ascii="Times New Roman" w:hAnsi="Times New Roman" w:cs="Times New Roman"/>
          <w:sz w:val="24"/>
        </w:rPr>
        <w:t>5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Wait Until Your ORDER is Placed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</w:t>
      </w:r>
      <w:proofErr w:type="gramStart"/>
      <w:r w:rsidRPr="0002273F">
        <w:rPr>
          <w:rFonts w:ascii="Times New Roman" w:hAnsi="Times New Roman" w:cs="Times New Roman"/>
          <w:sz w:val="24"/>
        </w:rPr>
        <w:t>Sleep(</w:t>
      </w:r>
      <w:proofErr w:type="gramEnd"/>
      <w:r w:rsidRPr="0002273F">
        <w:rPr>
          <w:rFonts w:ascii="Times New Roman" w:hAnsi="Times New Roman" w:cs="Times New Roman"/>
          <w:sz w:val="24"/>
        </w:rPr>
        <w:t>3000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" &lt;&lt; emoji &lt;&lt; emoji &lt;&lt; emoji &lt;&lt; "   Your ORDER has been placed SUCCESSFULLY   " &lt;&lt; emoji &lt;&lt; emoji &lt;&lt; emoji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\n\n\nYour Tracking number </w:t>
      </w:r>
      <w:proofErr w:type="gramStart"/>
      <w:r w:rsidRPr="0002273F">
        <w:rPr>
          <w:rFonts w:ascii="Times New Roman" w:hAnsi="Times New Roman" w:cs="Times New Roman"/>
          <w:sz w:val="24"/>
        </w:rPr>
        <w:t>is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trackingNumber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Track Order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7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1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track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Tracking </w:t>
      </w:r>
      <w:proofErr w:type="gramStart"/>
      <w:r w:rsidRPr="0002273F">
        <w:rPr>
          <w:rFonts w:ascii="Times New Roman" w:hAnsi="Times New Roman" w:cs="Times New Roman"/>
          <w:sz w:val="24"/>
        </w:rPr>
        <w:t>Number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track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track == 1298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Tracking </w:t>
      </w:r>
      <w:proofErr w:type="gramStart"/>
      <w:r w:rsidRPr="0002273F">
        <w:rPr>
          <w:rFonts w:ascii="Times New Roman" w:hAnsi="Times New Roman" w:cs="Times New Roman"/>
          <w:sz w:val="24"/>
        </w:rPr>
        <w:t>Information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Your Tracking Number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track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In Progress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inProgress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hipped         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shipped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Out for Delivery  </w:t>
      </w:r>
      <w:proofErr w:type="gramStart"/>
      <w:r w:rsidRPr="0002273F">
        <w:rPr>
          <w:rFonts w:ascii="Times New Roman" w:hAnsi="Times New Roman" w:cs="Times New Roman"/>
          <w:sz w:val="24"/>
        </w:rPr>
        <w:t xml:space="preserve"> 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delivered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There are no records </w:t>
      </w:r>
      <w:proofErr w:type="gramStart"/>
      <w:r w:rsidRPr="0002273F">
        <w:rPr>
          <w:rFonts w:ascii="Times New Roman" w:hAnsi="Times New Roman" w:cs="Times New Roman"/>
          <w:sz w:val="24"/>
        </w:rPr>
        <w:t>yet.Please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enter a valid tracking number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-----File Handling for Customer Menu 7 Storing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StoreCustomerMenu7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TrackingInformation.txt", ios::out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inProgress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shipped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ile &lt;&lt; delivered &lt;&lt; "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LoadCustomerMenu7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fstream file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string inProg, shipped, deli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open</w:t>
      </w:r>
      <w:proofErr w:type="gramEnd"/>
      <w:r w:rsidRPr="0002273F">
        <w:rPr>
          <w:rFonts w:ascii="Times New Roman" w:hAnsi="Times New Roman" w:cs="Times New Roman"/>
          <w:sz w:val="24"/>
        </w:rPr>
        <w:t>("TrackingInformation.txt", ios::i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while (</w:t>
      </w:r>
      <w:proofErr w:type="gramStart"/>
      <w:r w:rsidRPr="0002273F">
        <w:rPr>
          <w:rFonts w:ascii="Times New Roman" w:hAnsi="Times New Roman" w:cs="Times New Roman"/>
          <w:sz w:val="24"/>
        </w:rPr>
        <w:t>getline(</w:t>
      </w:r>
      <w:proofErr w:type="gramEnd"/>
      <w:r w:rsidRPr="0002273F">
        <w:rPr>
          <w:rFonts w:ascii="Times New Roman" w:hAnsi="Times New Roman" w:cs="Times New Roman"/>
          <w:sz w:val="24"/>
        </w:rPr>
        <w:t>file, inProg) &amp;&amp; getline(file, shipped) &amp;&amp; getline(file, delivered)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inProgress = inProg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shipped = shippe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delivered = delivered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file.close</w:t>
      </w:r>
      <w:proofErr w:type="gramEnd"/>
      <w:r w:rsidRPr="0002273F">
        <w:rPr>
          <w:rFonts w:ascii="Times New Roman" w:hAnsi="Times New Roman" w:cs="Times New Roman"/>
          <w:sz w:val="24"/>
        </w:rPr>
        <w:t>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Give Review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8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delivered == "yes"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for (int i = 0; i &lt; numberOfProductsOrdered; i++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int index = orderPlacedArray[i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\nProduct </w:t>
      </w:r>
      <w:proofErr w:type="gramStart"/>
      <w:r w:rsidRPr="0002273F">
        <w:rPr>
          <w:rFonts w:ascii="Times New Roman" w:hAnsi="Times New Roman" w:cs="Times New Roman"/>
          <w:sz w:val="24"/>
        </w:rPr>
        <w:t>Name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 &lt;&lt; productName[index]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"Give rating out of </w:t>
      </w:r>
      <w:proofErr w:type="gramStart"/>
      <w:r w:rsidRPr="0002273F">
        <w:rPr>
          <w:rFonts w:ascii="Times New Roman" w:hAnsi="Times New Roman" w:cs="Times New Roman"/>
          <w:sz w:val="24"/>
        </w:rPr>
        <w:t>5.0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in &gt;&gt; productReviews[index]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\nThnks Alot for your response " &lt;&lt; emoji &lt;&lt; emoji &lt;&lt; emoji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There are no records yet.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---------------Customer care-------------//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3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1: How to place the </w:t>
      </w:r>
      <w:proofErr w:type="gramStart"/>
      <w:r w:rsidRPr="0002273F">
        <w:rPr>
          <w:rFonts w:ascii="Times New Roman" w:hAnsi="Times New Roman" w:cs="Times New Roman"/>
          <w:sz w:val="24"/>
        </w:rPr>
        <w:t>order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2: How to have checkout </w:t>
      </w:r>
      <w:proofErr w:type="gramStart"/>
      <w:r w:rsidRPr="0002273F">
        <w:rPr>
          <w:rFonts w:ascii="Times New Roman" w:hAnsi="Times New Roman" w:cs="Times New Roman"/>
          <w:sz w:val="24"/>
        </w:rPr>
        <w:t>discount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3: How to apply Coupon </w:t>
      </w:r>
      <w:proofErr w:type="gramStart"/>
      <w:r w:rsidRPr="0002273F">
        <w:rPr>
          <w:rFonts w:ascii="Times New Roman" w:hAnsi="Times New Roman" w:cs="Times New Roman"/>
          <w:sz w:val="24"/>
        </w:rPr>
        <w:t>Code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Q 4: how to apply price </w:t>
      </w:r>
      <w:proofErr w:type="gramStart"/>
      <w:r w:rsidRPr="0002273F">
        <w:rPr>
          <w:rFonts w:ascii="Times New Roman" w:hAnsi="Times New Roman" w:cs="Times New Roman"/>
          <w:sz w:val="24"/>
        </w:rPr>
        <w:t>filter ?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Enter your </w:t>
      </w:r>
      <w:proofErr w:type="gramStart"/>
      <w:r w:rsidRPr="0002273F">
        <w:rPr>
          <w:rFonts w:ascii="Times New Roman" w:hAnsi="Times New Roman" w:cs="Times New Roman"/>
          <w:sz w:val="24"/>
        </w:rPr>
        <w:t>query :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cin &gt;&gt;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ustomerMenu9SubMenu1(option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ustomerMenu9SubMenu2(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customerMenu9 sub menu1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SubMenu1(int option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4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option == 1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6 from the customer menu at the time of checkout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option == 2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At Option </w:t>
      </w:r>
      <w:proofErr w:type="gramStart"/>
      <w:r w:rsidRPr="0002273F">
        <w:rPr>
          <w:rFonts w:ascii="Times New Roman" w:hAnsi="Times New Roman" w:cs="Times New Roman"/>
          <w:sz w:val="24"/>
        </w:rPr>
        <w:t>6,while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generating the bill the discount will automatiocally be calculated.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option == 3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</w:t>
      </w:r>
      <w:proofErr w:type="gramStart"/>
      <w:r w:rsidRPr="0002273F">
        <w:rPr>
          <w:rFonts w:ascii="Times New Roman" w:hAnsi="Times New Roman" w:cs="Times New Roman"/>
          <w:sz w:val="24"/>
        </w:rPr>
        <w:t>6,at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the time of check out,enter the coupon code to avail discount.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option == 4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Select Option 2 and appy your desired price </w:t>
      </w:r>
      <w:proofErr w:type="gramStart"/>
      <w:r w:rsidRPr="0002273F">
        <w:rPr>
          <w:rFonts w:ascii="Times New Roman" w:hAnsi="Times New Roman" w:cs="Times New Roman"/>
          <w:sz w:val="24"/>
        </w:rPr>
        <w:t>filter.\n\n</w:t>
      </w:r>
      <w:proofErr w:type="gramEnd"/>
      <w:r w:rsidRPr="0002273F">
        <w:rPr>
          <w:rFonts w:ascii="Times New Roman" w:hAnsi="Times New Roman" w:cs="Times New Roman"/>
          <w:sz w:val="24"/>
        </w:rPr>
        <w:t>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Wait for the </w:t>
      </w:r>
      <w:proofErr w:type="gramStart"/>
      <w:r w:rsidRPr="0002273F">
        <w:rPr>
          <w:rFonts w:ascii="Times New Roman" w:hAnsi="Times New Roman" w:cs="Times New Roman"/>
          <w:sz w:val="24"/>
        </w:rPr>
        <w:t>answer..</w:t>
      </w:r>
      <w:proofErr w:type="gramEnd"/>
      <w:r w:rsidRPr="0002273F">
        <w:rPr>
          <w:rFonts w:ascii="Times New Roman" w:hAnsi="Times New Roman" w:cs="Times New Roman"/>
          <w:sz w:val="24"/>
        </w:rPr>
        <w:t>" &lt;&lt; emoji &lt;&lt; endl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    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customerMenu9 sub menu2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void customerMenu9SubMenu2(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har answ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Are you Satisfied with the </w:t>
      </w:r>
      <w:proofErr w:type="gramStart"/>
      <w:r w:rsidRPr="0002273F">
        <w:rPr>
          <w:rFonts w:ascii="Times New Roman" w:hAnsi="Times New Roman" w:cs="Times New Roman"/>
          <w:sz w:val="24"/>
        </w:rPr>
        <w:t>answer ?</w:t>
      </w:r>
      <w:proofErr w:type="gramEnd"/>
      <w:r w:rsidRPr="0002273F">
        <w:rPr>
          <w:rFonts w:ascii="Times New Roman" w:hAnsi="Times New Roman" w:cs="Times New Roman"/>
          <w:sz w:val="24"/>
        </w:rPr>
        <w:t>\n (Press Y for yes or Press N for no)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answer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\n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f (answer == 'Y' || answer == 'y'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" &lt;&lt; emoji &lt;&lt; emoji &lt;&lt; emoji &lt;&lt; </w:t>
      </w:r>
      <w:proofErr w:type="gramStart"/>
      <w:r w:rsidRPr="0002273F">
        <w:rPr>
          <w:rFonts w:ascii="Times New Roman" w:hAnsi="Times New Roman" w:cs="Times New Roman"/>
          <w:sz w:val="24"/>
        </w:rPr>
        <w:t>"  Thanks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for your Response  " &lt;&lt; emoji &lt;&lt; emoji &lt;&lt; emoji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We are HAPPY to see your Response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else if (answer == 'N' || answer == 'n'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lastRenderedPageBreak/>
        <w:t xml:space="preserve">        cout &lt;&lt; "                               " &lt;&lt; emoji &lt;&lt; emoji &lt;&lt; emoji &lt;&lt; "   Thanks for your Response   " &lt;&lt; emoji &lt;&lt; emoji &lt;&lt; emoji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    cout &lt;&lt; "                                   We will try better next time\n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// All customer Options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int </w:t>
      </w:r>
      <w:proofErr w:type="gramStart"/>
      <w:r w:rsidRPr="0002273F">
        <w:rPr>
          <w:rFonts w:ascii="Times New Roman" w:hAnsi="Times New Roman" w:cs="Times New Roman"/>
          <w:sz w:val="24"/>
        </w:rPr>
        <w:t>customerMenu(</w:t>
      </w:r>
      <w:proofErr w:type="gramEnd"/>
      <w:r w:rsidRPr="0002273F">
        <w:rPr>
          <w:rFonts w:ascii="Times New Roman" w:hAnsi="Times New Roman" w:cs="Times New Roman"/>
          <w:sz w:val="24"/>
        </w:rPr>
        <w:t>)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{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HANDLE hConsole = GetStdHandle(STD_OUTPUT_HANDLE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</w:t>
      </w:r>
      <w:proofErr w:type="gramStart"/>
      <w:r w:rsidRPr="0002273F">
        <w:rPr>
          <w:rFonts w:ascii="Times New Roman" w:hAnsi="Times New Roman" w:cs="Times New Roman"/>
          <w:sz w:val="24"/>
        </w:rPr>
        <w:t>SetConsoleTextAttribute(</w:t>
      </w:r>
      <w:proofErr w:type="gramEnd"/>
      <w:r w:rsidRPr="0002273F">
        <w:rPr>
          <w:rFonts w:ascii="Times New Roman" w:hAnsi="Times New Roman" w:cs="Times New Roman"/>
          <w:sz w:val="24"/>
        </w:rPr>
        <w:t>hConsole, 2)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int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Select one of the following options number...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1. \tSearch Produc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2. \tProduct Under Budge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3. \tAdd to Car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4. \tShow Cart and Request </w:t>
      </w:r>
      <w:proofErr w:type="gramStart"/>
      <w:r w:rsidRPr="0002273F">
        <w:rPr>
          <w:rFonts w:ascii="Times New Roman" w:hAnsi="Times New Roman" w:cs="Times New Roman"/>
          <w:sz w:val="24"/>
        </w:rPr>
        <w:t>a</w:t>
      </w:r>
      <w:proofErr w:type="gramEnd"/>
      <w:r w:rsidRPr="0002273F">
        <w:rPr>
          <w:rFonts w:ascii="Times New Roman" w:hAnsi="Times New Roman" w:cs="Times New Roman"/>
          <w:sz w:val="24"/>
        </w:rPr>
        <w:t xml:space="preserve"> Order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5. \tShipping Details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6. \tGenerate Bill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7. \tTrack Order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8. \tGive Review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9. \tCustomer Care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10. \tExit"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"Your Option..."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in &gt;&gt; option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cout &lt;&lt; endl;</w:t>
      </w:r>
    </w:p>
    <w:p w:rsidR="0002273F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 xml:space="preserve">    return option;</w:t>
      </w:r>
    </w:p>
    <w:p w:rsidR="0080640D" w:rsidRPr="0002273F" w:rsidRDefault="0002273F" w:rsidP="0002273F">
      <w:pPr>
        <w:ind w:left="720"/>
        <w:jc w:val="both"/>
        <w:rPr>
          <w:rFonts w:ascii="Times New Roman" w:hAnsi="Times New Roman" w:cs="Times New Roman"/>
          <w:sz w:val="24"/>
        </w:rPr>
      </w:pPr>
      <w:r w:rsidRPr="0002273F">
        <w:rPr>
          <w:rFonts w:ascii="Times New Roman" w:hAnsi="Times New Roman" w:cs="Times New Roman"/>
          <w:sz w:val="24"/>
        </w:rPr>
        <w:t>}</w:t>
      </w:r>
    </w:p>
    <w:p w:rsidR="0080640D" w:rsidRDefault="0080640D" w:rsidP="0080640D">
      <w:pPr>
        <w:pStyle w:val="ListParagraph"/>
        <w:ind w:left="1440"/>
        <w:jc w:val="both"/>
        <w:rPr>
          <w:rFonts w:ascii="Times New Roman" w:hAnsi="Times New Roman" w:cs="Times New Roman"/>
          <w:sz w:val="24"/>
        </w:rPr>
      </w:pPr>
    </w:p>
    <w:p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Weakness in the Business Application</w:t>
      </w:r>
    </w:p>
    <w:p w:rsidR="0080640D" w:rsidRDefault="0002273F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wo or more customers cannot buy products at same time.</w:t>
      </w:r>
    </w:p>
    <w:p w:rsidR="0080640D" w:rsidRDefault="0080640D" w:rsidP="0080640D">
      <w:pPr>
        <w:pStyle w:val="ListParagraph"/>
        <w:jc w:val="both"/>
        <w:rPr>
          <w:rFonts w:ascii="Times New Roman" w:hAnsi="Times New Roman" w:cs="Times New Roman"/>
          <w:sz w:val="24"/>
        </w:rPr>
      </w:pPr>
    </w:p>
    <w:p w:rsidR="0080640D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ture Directions</w:t>
      </w:r>
    </w:p>
    <w:p w:rsidR="00485566" w:rsidRPr="0080640D" w:rsidRDefault="0002273F" w:rsidP="0080640D">
      <w:pPr>
        <w:pStyle w:val="ListParagraph"/>
        <w:numPr>
          <w:ilvl w:val="1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 will apply filter option by any category and </w:t>
      </w:r>
      <w:r w:rsidR="00336249">
        <w:rPr>
          <w:rFonts w:ascii="Times New Roman" w:hAnsi="Times New Roman" w:cs="Times New Roman"/>
          <w:sz w:val="24"/>
        </w:rPr>
        <w:t>I will checkout the payment through bank account at instant and if COD selected then checkout payment after some time</w:t>
      </w:r>
      <w:r w:rsidR="0080640D">
        <w:rPr>
          <w:rFonts w:ascii="Times New Roman" w:hAnsi="Times New Roman" w:cs="Times New Roman"/>
          <w:sz w:val="24"/>
        </w:rPr>
        <w:t>.</w:t>
      </w:r>
    </w:p>
    <w:p w:rsidR="00B87A16" w:rsidRPr="00B87A16" w:rsidRDefault="00B87A16">
      <w:pPr>
        <w:rPr>
          <w:rFonts w:asciiTheme="majorBidi" w:hAnsiTheme="majorBidi" w:cstheme="majorBidi"/>
          <w:bCs/>
          <w:sz w:val="28"/>
          <w:szCs w:val="28"/>
        </w:rPr>
      </w:pPr>
    </w:p>
    <w:p w:rsidR="0080640D" w:rsidRPr="0002420B" w:rsidRDefault="0080640D" w:rsidP="0002420B">
      <w:pPr>
        <w:rPr>
          <w:rFonts w:asciiTheme="majorBidi" w:hAnsiTheme="majorBidi" w:cstheme="majorBidi"/>
          <w:sz w:val="24"/>
          <w:szCs w:val="28"/>
        </w:rPr>
      </w:pPr>
    </w:p>
    <w:p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:rsidR="0080640D" w:rsidRDefault="0080640D" w:rsidP="0080640D">
      <w:pPr>
        <w:rPr>
          <w:rFonts w:asciiTheme="majorBidi" w:hAnsiTheme="majorBidi" w:cstheme="majorBidi"/>
          <w:sz w:val="24"/>
          <w:szCs w:val="28"/>
        </w:rPr>
      </w:pPr>
    </w:p>
    <w:p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02420B" w:rsidRDefault="0002420B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02420B" w:rsidRDefault="0002420B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81072E" w:rsidRDefault="0081072E" w:rsidP="0080640D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80640D" w:rsidRPr="0081072E" w:rsidRDefault="0080640D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Student Reg. No. :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5122169"/>
          <w:placeholder>
            <w:docPart w:val="DFED725CC36F49E8AA7A53ACE4166129"/>
          </w:placeholder>
        </w:sdtPr>
        <w:sdtEndPr/>
        <w:sdtContent>
          <w:r w:rsidR="00204173">
            <w:rPr>
              <w:rFonts w:asciiTheme="majorBidi" w:hAnsiTheme="majorBidi" w:cstheme="majorBidi"/>
              <w:sz w:val="20"/>
              <w:szCs w:val="24"/>
            </w:rPr>
            <w:t>2022 R/2021-CS-199</w:t>
          </w:r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717734446"/>
          <w:placeholder>
            <w:docPart w:val="B84C6C451B7D4D58930F7962C262C5F4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="00204173">
        <w:rPr>
          <w:rFonts w:asciiTheme="majorBidi" w:hAnsiTheme="majorBidi" w:cstheme="majorBidi"/>
          <w:sz w:val="20"/>
          <w:szCs w:val="24"/>
        </w:rPr>
        <w:t>Muhammad Furqan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80640D" w:rsidRPr="0081072E" w:rsidTr="0050783C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50783C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80640D" w:rsidRPr="0081072E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80640D" w:rsidRPr="0081072E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80640D" w:rsidRPr="0081072E" w:rsidRDefault="0080640D" w:rsidP="008064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80640D" w:rsidRPr="0081072E" w:rsidTr="00094AE5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80640D" w:rsidRPr="0081072E" w:rsidRDefault="0080640D" w:rsidP="00094AE5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80640D" w:rsidRPr="0081072E" w:rsidTr="0050783C">
        <w:trPr>
          <w:trHeight w:val="845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lastRenderedPageBreak/>
              <w:t>Code Documentation Mapping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80640D" w:rsidRPr="0081072E" w:rsidTr="0081072E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:rsidR="0080640D" w:rsidRPr="0081072E" w:rsidRDefault="0080640D" w:rsidP="0081072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</w:t>
            </w:r>
            <w:r w:rsidR="0081072E" w:rsidRPr="0081072E">
              <w:rPr>
                <w:rFonts w:asciiTheme="majorBidi" w:hAnsiTheme="majorBidi" w:cstheme="majorBidi"/>
                <w:sz w:val="18"/>
                <w:szCs w:val="20"/>
              </w:rPr>
              <w:t>arameter list and return types)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.</w:t>
            </w:r>
          </w:p>
        </w:tc>
      </w:tr>
      <w:tr w:rsidR="0080640D" w:rsidRPr="0081072E" w:rsidTr="0081072E">
        <w:trPr>
          <w:trHeight w:val="353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81072E" w:rsidRPr="0081072E" w:rsidTr="0081072E">
        <w:trPr>
          <w:trHeight w:val="110"/>
        </w:trPr>
        <w:tc>
          <w:tcPr>
            <w:tcW w:w="1705" w:type="dxa"/>
          </w:tcPr>
          <w:p w:rsidR="0081072E" w:rsidRPr="0081072E" w:rsidRDefault="0081072E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:rsidR="0081072E" w:rsidRPr="0081072E" w:rsidRDefault="0081072E" w:rsidP="00094AE5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:rsidR="0081072E" w:rsidRPr="0081072E" w:rsidRDefault="0081072E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:rsidTr="0081072E">
        <w:trPr>
          <w:trHeight w:val="308"/>
        </w:trPr>
        <w:tc>
          <w:tcPr>
            <w:tcW w:w="1705" w:type="dxa"/>
          </w:tcPr>
          <w:p w:rsidR="0050783C" w:rsidRPr="0081072E" w:rsidRDefault="0050783C" w:rsidP="0050783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:rsidR="0080640D" w:rsidRPr="0081072E" w:rsidRDefault="0050783C" w:rsidP="0050783C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:rsidR="0080640D" w:rsidRPr="0081072E" w:rsidRDefault="0050783C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:rsidR="0080640D" w:rsidRPr="0081072E" w:rsidRDefault="0050783C" w:rsidP="0050783C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80640D" w:rsidRPr="0081072E" w:rsidTr="0050783C">
        <w:trPr>
          <w:trHeight w:val="859"/>
        </w:trPr>
        <w:tc>
          <w:tcPr>
            <w:tcW w:w="1705" w:type="dxa"/>
          </w:tcPr>
          <w:p w:rsidR="0050783C" w:rsidRPr="0081072E" w:rsidRDefault="0080640D" w:rsidP="00094AE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:rsidR="0080640D" w:rsidRPr="0081072E" w:rsidRDefault="0080640D" w:rsidP="00094AE5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:rsidR="0080640D" w:rsidRPr="0081072E" w:rsidRDefault="0080640D" w:rsidP="00094AE5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:rsidR="0050783C" w:rsidRDefault="0050783C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81072E" w:rsidRPr="0081072E" w:rsidTr="00094AE5">
        <w:trPr>
          <w:trHeight w:val="239"/>
        </w:trPr>
        <w:tc>
          <w:tcPr>
            <w:tcW w:w="2362" w:type="dxa"/>
            <w:vAlign w:val="bottom"/>
          </w:tcPr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81072E" w:rsidRPr="0081072E" w:rsidTr="00094AE5">
        <w:trPr>
          <w:trHeight w:val="239"/>
        </w:trPr>
        <w:tc>
          <w:tcPr>
            <w:tcW w:w="2362" w:type="dxa"/>
          </w:tcPr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:rsidR="0081072E" w:rsidRPr="0081072E" w:rsidRDefault="0081072E" w:rsidP="00094AE5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:rsidR="0081072E" w:rsidRPr="00B0602C" w:rsidRDefault="0081072E" w:rsidP="00B0602C">
      <w:pPr>
        <w:rPr>
          <w:rFonts w:asciiTheme="majorBidi" w:hAnsiTheme="majorBidi" w:cstheme="majorBidi"/>
          <w:sz w:val="24"/>
          <w:szCs w:val="28"/>
        </w:rPr>
      </w:pPr>
    </w:p>
    <w:sectPr w:rsidR="0081072E" w:rsidRPr="00B0602C" w:rsidSect="00195C43">
      <w:headerReference w:type="default" r:id="rId30"/>
      <w:footerReference w:type="default" r:id="rId31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09EE" w:rsidRDefault="003709EE" w:rsidP="00F70F88">
      <w:pPr>
        <w:spacing w:after="0" w:line="240" w:lineRule="auto"/>
      </w:pPr>
      <w:r>
        <w:separator/>
      </w:r>
    </w:p>
  </w:endnote>
  <w:endnote w:type="continuationSeparator" w:id="0">
    <w:p w:rsidR="003709EE" w:rsidRDefault="003709EE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0F88" w:rsidRDefault="00F70F88" w:rsidP="00F70F88">
    <w:pPr>
      <w:pStyle w:val="Footer"/>
      <w:pBdr>
        <w:bottom w:val="single" w:sz="12" w:space="1" w:color="auto"/>
      </w:pBdr>
    </w:pPr>
  </w:p>
  <w:p w:rsidR="0002420B" w:rsidRDefault="0002420B" w:rsidP="00F70F88">
    <w:pPr>
      <w:pStyle w:val="Footer"/>
    </w:pPr>
    <w:r>
      <w:t xml:space="preserve">MUHAMMAD FURQAN                                                                                                             </w:t>
    </w:r>
    <w:r w:rsidR="008722B2">
      <w:t>2022R\2021-CS-199</w:t>
    </w:r>
  </w:p>
  <w:p w:rsidR="00F70F88" w:rsidRDefault="00F70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09EE" w:rsidRDefault="003709EE" w:rsidP="00F70F88">
      <w:pPr>
        <w:spacing w:after="0" w:line="240" w:lineRule="auto"/>
      </w:pPr>
      <w:r>
        <w:separator/>
      </w:r>
    </w:p>
  </w:footnote>
  <w:footnote w:type="continuationSeparator" w:id="0">
    <w:p w:rsidR="003709EE" w:rsidRDefault="003709EE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70F88" w:rsidRDefault="008722B2" w:rsidP="00F70F88">
    <w:pPr>
      <w:pStyle w:val="Header"/>
    </w:pPr>
    <w:r>
      <w:t>E-COMMERCE MANAGEMENT SYSTEM</w:t>
    </w:r>
  </w:p>
  <w:p w:rsidR="00F70F88" w:rsidRDefault="00F70F88" w:rsidP="00F70F88">
    <w:pPr>
      <w:pStyle w:val="Footer"/>
    </w:pPr>
    <w:r>
      <w:t>_____________________________________________________________________________________</w:t>
    </w:r>
  </w:p>
  <w:p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3B5EA8"/>
    <w:multiLevelType w:val="hybridMultilevel"/>
    <w:tmpl w:val="2E583C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F650328"/>
    <w:multiLevelType w:val="hybridMultilevel"/>
    <w:tmpl w:val="29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2273F"/>
    <w:rsid w:val="0002420B"/>
    <w:rsid w:val="000C6C9A"/>
    <w:rsid w:val="000D3A15"/>
    <w:rsid w:val="00183281"/>
    <w:rsid w:val="00195C43"/>
    <w:rsid w:val="001D2EBF"/>
    <w:rsid w:val="00204173"/>
    <w:rsid w:val="00247965"/>
    <w:rsid w:val="0026148D"/>
    <w:rsid w:val="00292F08"/>
    <w:rsid w:val="00307A14"/>
    <w:rsid w:val="00311EA4"/>
    <w:rsid w:val="00336249"/>
    <w:rsid w:val="003709EE"/>
    <w:rsid w:val="003864F8"/>
    <w:rsid w:val="003C4E47"/>
    <w:rsid w:val="003D277B"/>
    <w:rsid w:val="00423444"/>
    <w:rsid w:val="00456421"/>
    <w:rsid w:val="00485566"/>
    <w:rsid w:val="0050783C"/>
    <w:rsid w:val="00571F30"/>
    <w:rsid w:val="00582C13"/>
    <w:rsid w:val="006334A7"/>
    <w:rsid w:val="00650F77"/>
    <w:rsid w:val="00666ED3"/>
    <w:rsid w:val="00670C93"/>
    <w:rsid w:val="00684D4B"/>
    <w:rsid w:val="00697CD4"/>
    <w:rsid w:val="006E03BD"/>
    <w:rsid w:val="00700EAC"/>
    <w:rsid w:val="007207EC"/>
    <w:rsid w:val="007C3695"/>
    <w:rsid w:val="007E3630"/>
    <w:rsid w:val="007E623A"/>
    <w:rsid w:val="0080640D"/>
    <w:rsid w:val="0081072E"/>
    <w:rsid w:val="00811C96"/>
    <w:rsid w:val="00824FC9"/>
    <w:rsid w:val="008722B2"/>
    <w:rsid w:val="00884BA7"/>
    <w:rsid w:val="0092168B"/>
    <w:rsid w:val="009678F9"/>
    <w:rsid w:val="0097171F"/>
    <w:rsid w:val="00996A05"/>
    <w:rsid w:val="009A48CF"/>
    <w:rsid w:val="009A587C"/>
    <w:rsid w:val="009D47D4"/>
    <w:rsid w:val="009F2EAB"/>
    <w:rsid w:val="00A444D8"/>
    <w:rsid w:val="00A61460"/>
    <w:rsid w:val="00A81FF8"/>
    <w:rsid w:val="00B0602C"/>
    <w:rsid w:val="00B24B75"/>
    <w:rsid w:val="00B313A9"/>
    <w:rsid w:val="00B34CC7"/>
    <w:rsid w:val="00B87A16"/>
    <w:rsid w:val="00C01867"/>
    <w:rsid w:val="00C55691"/>
    <w:rsid w:val="00C730EE"/>
    <w:rsid w:val="00C93E30"/>
    <w:rsid w:val="00D24A46"/>
    <w:rsid w:val="00D24A75"/>
    <w:rsid w:val="00D33E07"/>
    <w:rsid w:val="00D762F2"/>
    <w:rsid w:val="00D778BA"/>
    <w:rsid w:val="00DA6C83"/>
    <w:rsid w:val="00F154CC"/>
    <w:rsid w:val="00F70F88"/>
    <w:rsid w:val="00F71680"/>
    <w:rsid w:val="00FC29E5"/>
    <w:rsid w:val="00FE0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8471A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F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84BA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9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ED725CC36F49E8AA7A53ACE4166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5FAD9-9FB4-4B14-8021-632A707C9112}"/>
      </w:docPartPr>
      <w:docPartBody>
        <w:p w:rsidR="00405A35" w:rsidRDefault="00D62446" w:rsidP="00D62446">
          <w:pPr>
            <w:pStyle w:val="DFED725CC36F49E8AA7A53ACE4166129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C6C451B7D4D58930F7962C262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8D4D6-7EEA-493F-A0FA-5FB49C95F23D}"/>
      </w:docPartPr>
      <w:docPartBody>
        <w:p w:rsidR="00405A35" w:rsidRDefault="00D62446" w:rsidP="00D62446">
          <w:pPr>
            <w:pStyle w:val="B84C6C451B7D4D58930F7962C262C5F4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2446"/>
    <w:rsid w:val="0007090B"/>
    <w:rsid w:val="00405A35"/>
    <w:rsid w:val="00D62446"/>
    <w:rsid w:val="00E63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62446"/>
    <w:rPr>
      <w:color w:val="808080"/>
    </w:rPr>
  </w:style>
  <w:style w:type="paragraph" w:customStyle="1" w:styleId="DFED725CC36F49E8AA7A53ACE4166129">
    <w:name w:val="DFED725CC36F49E8AA7A53ACE4166129"/>
    <w:rsid w:val="00D62446"/>
  </w:style>
  <w:style w:type="paragraph" w:customStyle="1" w:styleId="B84C6C451B7D4D58930F7962C262C5F4">
    <w:name w:val="B84C6C451B7D4D58930F7962C262C5F4"/>
    <w:rsid w:val="00D62446"/>
  </w:style>
  <w:style w:type="paragraph" w:customStyle="1" w:styleId="BC5280C03DBE41C28E69766B0F703BF5">
    <w:name w:val="BC5280C03DBE41C28E69766B0F703BF5"/>
    <w:rsid w:val="00D62446"/>
  </w:style>
  <w:style w:type="paragraph" w:customStyle="1" w:styleId="ADD5F687A0E64AEE90E97BBA3DB0D566">
    <w:name w:val="ADD5F687A0E64AEE90E97BBA3DB0D566"/>
    <w:rsid w:val="00D62446"/>
  </w:style>
  <w:style w:type="paragraph" w:customStyle="1" w:styleId="2A964285D0A6471EAE5DEAF033880EBA">
    <w:name w:val="2A964285D0A6471EAE5DEAF033880EBA"/>
    <w:rsid w:val="00D62446"/>
  </w:style>
  <w:style w:type="paragraph" w:customStyle="1" w:styleId="274974C50DBD42A69A7AF1590335A511">
    <w:name w:val="274974C50DBD42A69A7AF1590335A511"/>
    <w:rsid w:val="00D62446"/>
  </w:style>
  <w:style w:type="paragraph" w:customStyle="1" w:styleId="63E6A9840FBB40A39AFE2CFABFC0C088">
    <w:name w:val="63E6A9840FBB40A39AFE2CFABFC0C088"/>
    <w:rsid w:val="00D62446"/>
  </w:style>
  <w:style w:type="paragraph" w:customStyle="1" w:styleId="63AE62915CDA40C9BD70909A68F19C58">
    <w:name w:val="63AE62915CDA40C9BD70909A68F19C58"/>
    <w:rsid w:val="00D624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2</Pages>
  <Words>8643</Words>
  <Characters>49267</Characters>
  <Application>Microsoft Office Word</Application>
  <DocSecurity>0</DocSecurity>
  <Lines>410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Windows User</cp:lastModifiedBy>
  <cp:revision>2</cp:revision>
  <dcterms:created xsi:type="dcterms:W3CDTF">2023-03-03T05:46:00Z</dcterms:created>
  <dcterms:modified xsi:type="dcterms:W3CDTF">2023-03-03T05:46:00Z</dcterms:modified>
</cp:coreProperties>
</file>